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82720" w14:textId="32C8CC76" w:rsidR="009F4255" w:rsidRDefault="00EC0E74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693ACA6" wp14:editId="194042A4">
                <wp:simplePos x="0" y="0"/>
                <wp:positionH relativeFrom="column">
                  <wp:posOffset>-382912151</wp:posOffset>
                </wp:positionH>
                <wp:positionV relativeFrom="paragraph">
                  <wp:posOffset>-266680950</wp:posOffset>
                </wp:positionV>
                <wp:extent cx="134620" cy="142875"/>
                <wp:effectExtent l="0" t="0" r="17780" b="28575"/>
                <wp:wrapNone/>
                <wp:docPr id="16" name="Ellips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620" cy="1428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BDBADDD" id="Ellipse 16" o:spid="_x0000_s1026" style="position:absolute;margin-left:-30150.55pt;margin-top:-20998.5pt;width:10.6pt;height:11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" fillcolor="#4472c4 [3204]" strokecolor="#1f3763 [1604]" strokeweight="1pt">
                <v:stroke joinstyle="miter"/>
              </v:oval>
            </w:pict>
          </mc:Fallback>
        </mc:AlternateContent>
      </w:r>
      <w:r w:rsidR="009D2311">
        <w:t>Ex 1 :</w:t>
      </w:r>
    </w:p>
    <w:p w14:paraId="02211575" w14:textId="1DA1DE83" w:rsidR="009D2311" w:rsidRDefault="00D70F24">
      <w:r>
        <w:rPr>
          <w:noProof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512F3F15" wp14:editId="7A1F83DB">
                <wp:simplePos x="0" y="0"/>
                <wp:positionH relativeFrom="column">
                  <wp:posOffset>128905</wp:posOffset>
                </wp:positionH>
                <wp:positionV relativeFrom="paragraph">
                  <wp:posOffset>172720</wp:posOffset>
                </wp:positionV>
                <wp:extent cx="3743332" cy="1899920"/>
                <wp:effectExtent l="0" t="0" r="0" b="5080"/>
                <wp:wrapNone/>
                <wp:docPr id="15" name="Groupe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3332" cy="1899920"/>
                          <a:chOff x="0" y="0"/>
                          <a:chExt cx="2982966" cy="1899920"/>
                        </a:xfrm>
                      </wpg:grpSpPr>
                      <wps:wsp>
                        <wps:cNvPr id="10" name="Zone de texte 10"/>
                        <wps:cNvSpPr txBox="1"/>
                        <wps:spPr>
                          <a:xfrm>
                            <a:off x="2167343" y="0"/>
                            <a:ext cx="815623" cy="1899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810E8D" w14:textId="44C63A24" w:rsidR="009D2311" w:rsidRDefault="00D70F24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  <w:r>
                                <w:rPr>
                                  <w:sz w:val="22"/>
                                  <w:szCs w:val="18"/>
                                </w:rPr>
                                <w:t>B2  X=4</w:t>
                              </w:r>
                            </w:p>
                            <w:p w14:paraId="6FFE03F3" w14:textId="7EEA8586" w:rsidR="009D2311" w:rsidRDefault="009D2311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</w:p>
                            <w:p w14:paraId="06115673" w14:textId="622E3B7D" w:rsidR="009D2311" w:rsidRDefault="009D2311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</w:p>
                            <w:p w14:paraId="22AD0FB7" w14:textId="6440A922" w:rsidR="009D2311" w:rsidRDefault="009D2311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</w:p>
                            <w:p w14:paraId="1FA56C66" w14:textId="283C3FE0" w:rsidR="009D2311" w:rsidRDefault="009D2311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</w:p>
                            <w:p w14:paraId="2A6B3E68" w14:textId="6DC55123" w:rsidR="009D2311" w:rsidRPr="00D70F24" w:rsidRDefault="00D70F24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  <w:r>
                                <w:rPr>
                                  <w:sz w:val="22"/>
                                  <w:szCs w:val="18"/>
                                </w:rPr>
                                <w:t>P</w:t>
                              </w:r>
                              <w:r w:rsidRPr="00D70F24">
                                <w:rPr>
                                  <w:sz w:val="22"/>
                                  <w:szCs w:val="18"/>
                                  <w:vertAlign w:val="subscript"/>
                                </w:rPr>
                                <w:t>V</w:t>
                              </w:r>
                              <w:r>
                                <w:rPr>
                                  <w:sz w:val="22"/>
                                  <w:szCs w:val="18"/>
                                  <w:vertAlign w:val="subscript"/>
                                </w:rPr>
                                <w:t>2</w:t>
                              </w:r>
                              <w:r>
                                <w:rPr>
                                  <w:sz w:val="22"/>
                                  <w:szCs w:val="18"/>
                                </w:rPr>
                                <w:t>(B1) X=</w:t>
                              </w:r>
                              <w:r w:rsidR="00407CB2">
                                <w:rPr>
                                  <w:sz w:val="22"/>
                                  <w:szCs w:val="18"/>
                                </w:rPr>
                                <w:t>-1</w:t>
                              </w:r>
                            </w:p>
                            <w:p w14:paraId="023B877D" w14:textId="40F7FA97" w:rsidR="009D2311" w:rsidRDefault="00D70F24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  <w:r w:rsidRPr="00D70F24">
                                <w:rPr>
                                  <w:sz w:val="22"/>
                                  <w:szCs w:val="18"/>
                                </w:rPr>
                                <w:t>P</w:t>
                              </w:r>
                              <w:r>
                                <w:rPr>
                                  <w:sz w:val="22"/>
                                  <w:szCs w:val="18"/>
                                  <w:vertAlign w:val="subscript"/>
                                </w:rPr>
                                <w:t>V2</w:t>
                              </w:r>
                              <w:r w:rsidR="00407CB2">
                                <w:rPr>
                                  <w:sz w:val="22"/>
                                  <w:szCs w:val="18"/>
                                </w:rPr>
                                <w:t>(</w:t>
                              </w:r>
                              <w:r>
                                <w:rPr>
                                  <w:sz w:val="22"/>
                                  <w:szCs w:val="18"/>
                                </w:rPr>
                                <w:t>B2</w:t>
                              </w:r>
                              <w:r w:rsidR="00407CB2">
                                <w:rPr>
                                  <w:sz w:val="22"/>
                                  <w:szCs w:val="18"/>
                                </w:rPr>
                                <w:t>) X=-1</w:t>
                              </w:r>
                            </w:p>
                            <w:p w14:paraId="7F51F3C7" w14:textId="060221F7" w:rsidR="009D2311" w:rsidRDefault="009D2311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</w:p>
                            <w:p w14:paraId="1ADDC033" w14:textId="4823123C" w:rsidR="009D2311" w:rsidRDefault="009D2311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</w:p>
                            <w:p w14:paraId="047F59FF" w14:textId="24AC4914" w:rsidR="009D2311" w:rsidRDefault="009D2311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</w:p>
                            <w:p w14:paraId="007C5C03" w14:textId="330E1CDE" w:rsidR="009D2311" w:rsidRPr="00D70F24" w:rsidRDefault="00D70F24">
                              <w:pPr>
                                <w:rPr>
                                  <w:sz w:val="22"/>
                                  <w:szCs w:val="18"/>
                                </w:rPr>
                              </w:pPr>
                              <w:r>
                                <w:rPr>
                                  <w:sz w:val="22"/>
                                  <w:szCs w:val="18"/>
                                </w:rPr>
                                <w:t>P</w:t>
                              </w:r>
                              <w:r>
                                <w:rPr>
                                  <w:sz w:val="22"/>
                                  <w:szCs w:val="18"/>
                                  <w:vertAlign w:val="subscript"/>
                                </w:rPr>
                                <w:t>V1</w:t>
                              </w:r>
                              <w:r>
                                <w:rPr>
                                  <w:sz w:val="22"/>
                                  <w:szCs w:val="18"/>
                                </w:rPr>
                                <w:t>(V2)</w:t>
                              </w:r>
                              <w:r w:rsidR="00407CB2">
                                <w:rPr>
                                  <w:sz w:val="22"/>
                                  <w:szCs w:val="18"/>
                                </w:rPr>
                                <w:t xml:space="preserve"> X=-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4" name="Groupe 14"/>
                        <wpg:cNvGrpSpPr/>
                        <wpg:grpSpPr>
                          <a:xfrm>
                            <a:off x="0" y="110448"/>
                            <a:ext cx="2222758" cy="1666669"/>
                            <a:chOff x="0" y="-42"/>
                            <a:chExt cx="2222758" cy="1666669"/>
                          </a:xfrm>
                        </wpg:grpSpPr>
                        <wps:wsp>
                          <wps:cNvPr id="9" name="Zone de texte 9"/>
                          <wps:cNvSpPr txBox="1"/>
                          <wps:spPr>
                            <a:xfrm>
                              <a:off x="1374960" y="-42"/>
                              <a:ext cx="621271" cy="166666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123B87" w14:textId="3E39D470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  <w:r w:rsidRPr="00D15B22">
                                  <w:rPr>
                                    <w:sz w:val="14"/>
                                    <w:szCs w:val="10"/>
                                  </w:rPr>
                                  <w:t>P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  <w:vertAlign w:val="subscript"/>
                                  </w:rPr>
                                  <w:t>B1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</w:rPr>
                                  <w:t>(B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  <w:vertAlign w:val="subscript"/>
                                  </w:rPr>
                                  <w:t>2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</w:rPr>
                                  <w:t>)</w:t>
                                </w:r>
                                <w:r w:rsidRPr="00D15B22">
                                  <w:rPr>
                                    <w:sz w:val="14"/>
                                    <w:szCs w:val="10"/>
                                  </w:rPr>
                                  <w:t>=</w:t>
                                </w:r>
                                <w:r w:rsidRPr="00D15B22">
                                  <w:rPr>
                                    <w:sz w:val="14"/>
                                    <w:szCs w:val="10"/>
                                  </w:rPr>
                                  <w:fldChar w:fldCharType="begin"/>
                                </w:r>
                                <w:r w:rsidRPr="00D15B22">
                                  <w:rPr>
                                    <w:sz w:val="14"/>
                                    <w:szCs w:val="10"/>
                                  </w:rPr>
                                  <w:instrText xml:space="preserve"> EQ \s\do2(\f(</w:instrText>
                                </w:r>
                                <w:r w:rsidR="0016166A">
                                  <w:rPr>
                                    <w:sz w:val="14"/>
                                    <w:szCs w:val="10"/>
                                  </w:rPr>
                                  <w:instrText>9</w:instrText>
                                </w:r>
                                <w:r w:rsidRPr="00D15B22">
                                  <w:rPr>
                                    <w:sz w:val="14"/>
                                    <w:szCs w:val="10"/>
                                  </w:rPr>
                                  <w:instrText>;9+n))</w:instrText>
                                </w:r>
                                <w:r w:rsidRPr="00D15B22">
                                  <w:rPr>
                                    <w:sz w:val="14"/>
                                    <w:szCs w:val="10"/>
                                  </w:rPr>
                                  <w:fldChar w:fldCharType="end"/>
                                </w:r>
                              </w:p>
                              <w:p w14:paraId="1746D67C" w14:textId="139F0EB1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</w:p>
                              <w:p w14:paraId="58036641" w14:textId="1576B02C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</w:p>
                              <w:p w14:paraId="05513253" w14:textId="17043F52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</w:p>
                              <w:p w14:paraId="543130C6" w14:textId="77777777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</w:p>
                              <w:p w14:paraId="18FDE3DD" w14:textId="630884E5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  <w:r>
                                  <w:rPr>
                                    <w:sz w:val="14"/>
                                    <w:szCs w:val="10"/>
                                  </w:rPr>
                                  <w:t>P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  <w:vertAlign w:val="subscript"/>
                                  </w:rPr>
                                  <w:t>B1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</w:rPr>
                                  <w:t>(V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  <w:vertAlign w:val="subscript"/>
                                  </w:rPr>
                                  <w:t>2</w:t>
                                </w:r>
                                <w:r w:rsidR="00D70F24">
                                  <w:rPr>
                                    <w:sz w:val="14"/>
                                    <w:szCs w:val="10"/>
                                  </w:rPr>
                                  <w:t>)</w:t>
                                </w:r>
                                <w:r>
                                  <w:rPr>
                                    <w:sz w:val="14"/>
                                    <w:szCs w:val="10"/>
                                  </w:rPr>
                                  <w:t>=</w:t>
                                </w:r>
                                <w:r>
                                  <w:rPr>
                                    <w:sz w:val="14"/>
                                    <w:szCs w:val="10"/>
                                  </w:rPr>
                                  <w:fldChar w:fldCharType="begin"/>
                                </w:r>
                                <w:r>
                                  <w:rPr>
                                    <w:sz w:val="14"/>
                                    <w:szCs w:val="10"/>
                                  </w:rPr>
                                  <w:instrText xml:space="preserve"> EQ \s\do2(\f(</w:instrText>
                                </w:r>
                                <w:r w:rsidR="0016166A">
                                  <w:rPr>
                                    <w:sz w:val="14"/>
                                    <w:szCs w:val="10"/>
                                  </w:rPr>
                                  <w:instrText>n</w:instrText>
                                </w:r>
                                <w:r>
                                  <w:rPr>
                                    <w:sz w:val="14"/>
                                    <w:szCs w:val="10"/>
                                  </w:rPr>
                                  <w:instrText>;9+n))</w:instrText>
                                </w:r>
                                <w:r>
                                  <w:rPr>
                                    <w:sz w:val="14"/>
                                    <w:szCs w:val="10"/>
                                  </w:rPr>
                                  <w:fldChar w:fldCharType="end"/>
                                </w:r>
                              </w:p>
                              <w:p w14:paraId="7A5A1F16" w14:textId="0D84F4BC" w:rsidR="00D15B22" w:rsidRPr="0011592F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  <w:r>
                                  <w:rPr>
                                    <w:sz w:val="14"/>
                                    <w:szCs w:val="10"/>
                                  </w:rPr>
                                  <w:t>PB=</w:t>
                                </w:r>
                                <w:r w:rsidR="0011592F">
                                  <w:rPr>
                                    <w:sz w:val="14"/>
                                    <w:szCs w:val="10"/>
                                  </w:rPr>
                                  <w:fldChar w:fldCharType="begin"/>
                                </w:r>
                                <w:r w:rsidR="0011592F">
                                  <w:rPr>
                                    <w:sz w:val="14"/>
                                    <w:szCs w:val="10"/>
                                  </w:rPr>
                                  <w:instrText xml:space="preserve"> EQ \s\do2(\f(1</w:instrText>
                                </w:r>
                                <w:r w:rsidR="0016166A">
                                  <w:rPr>
                                    <w:sz w:val="14"/>
                                    <w:szCs w:val="10"/>
                                  </w:rPr>
                                  <w:instrText>0</w:instrText>
                                </w:r>
                                <w:r w:rsidR="0011592F">
                                  <w:rPr>
                                    <w:sz w:val="14"/>
                                    <w:szCs w:val="10"/>
                                  </w:rPr>
                                  <w:instrText>;</w:instrText>
                                </w:r>
                                <w:r w:rsidR="0016166A">
                                  <w:rPr>
                                    <w:sz w:val="14"/>
                                    <w:szCs w:val="10"/>
                                  </w:rPr>
                                  <w:instrText>n</w:instrText>
                                </w:r>
                                <w:r w:rsidR="004438EA">
                                  <w:rPr>
                                    <w:sz w:val="14"/>
                                    <w:szCs w:val="10"/>
                                  </w:rPr>
                                  <w:instrText>+9</w:instrText>
                                </w:r>
                                <w:r w:rsidR="0011592F">
                                  <w:rPr>
                                    <w:sz w:val="14"/>
                                    <w:szCs w:val="10"/>
                                  </w:rPr>
                                  <w:instrText>))</w:instrText>
                                </w:r>
                                <w:r w:rsidR="0011592F">
                                  <w:rPr>
                                    <w:sz w:val="14"/>
                                    <w:szCs w:val="10"/>
                                  </w:rPr>
                                  <w:fldChar w:fldCharType="end"/>
                                </w:r>
                              </w:p>
                              <w:p w14:paraId="66FBCDCC" w14:textId="6512FD00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</w:p>
                              <w:p w14:paraId="2480C670" w14:textId="7B497D91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</w:p>
                              <w:p w14:paraId="4D631D6F" w14:textId="6E6D0B9B" w:rsidR="00D15B22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</w:p>
                              <w:p w14:paraId="686322CE" w14:textId="6907394A" w:rsidR="00D15B22" w:rsidRPr="0011592F" w:rsidRDefault="00D15B22">
                                <w:pPr>
                                  <w:rPr>
                                    <w:sz w:val="14"/>
                                    <w:szCs w:val="10"/>
                                  </w:rPr>
                                </w:pPr>
                                <w:r>
                                  <w:rPr>
                                    <w:sz w:val="14"/>
                                    <w:szCs w:val="10"/>
                                  </w:rPr>
                                  <w:t>PV=</w:t>
                                </w:r>
                                <w:r w:rsidR="004438EA">
                                  <w:rPr>
                                    <w:sz w:val="14"/>
                                    <w:szCs w:val="10"/>
                                  </w:rPr>
                                  <w:fldChar w:fldCharType="begin"/>
                                </w:r>
                                <w:r w:rsidR="004438EA">
                                  <w:rPr>
                                    <w:sz w:val="14"/>
                                    <w:szCs w:val="10"/>
                                  </w:rPr>
                                  <w:instrText xml:space="preserve"> EQ \s\do2(\f(n-1;(n-1)+10)) </w:instrText>
                                </w:r>
                                <w:r w:rsidR="004438EA">
                                  <w:rPr>
                                    <w:sz w:val="14"/>
                                    <w:szCs w:val="10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3" name="Groupe 13"/>
                          <wpg:cNvGrpSpPr/>
                          <wpg:grpSpPr>
                            <a:xfrm>
                              <a:off x="0" y="10271"/>
                              <a:ext cx="2222758" cy="1583689"/>
                              <a:chOff x="0" y="0"/>
                              <a:chExt cx="2222758" cy="1583689"/>
                            </a:xfrm>
                          </wpg:grpSpPr>
                          <wpg:grpSp>
                            <wpg:cNvPr id="12" name="Groupe 12"/>
                            <wpg:cNvGrpSpPr/>
                            <wpg:grpSpPr>
                              <a:xfrm>
                                <a:off x="0" y="0"/>
                                <a:ext cx="2222758" cy="1583689"/>
                                <a:chOff x="0" y="0"/>
                                <a:chExt cx="2222758" cy="1583689"/>
                              </a:xfrm>
                            </wpg:grpSpPr>
                            <wpg:grpSp>
                              <wpg:cNvPr id="7" name="Groupe 7"/>
                              <wpg:cNvGrpSpPr/>
                              <wpg:grpSpPr>
                                <a:xfrm>
                                  <a:off x="0" y="0"/>
                                  <a:ext cx="2222758" cy="1583689"/>
                                  <a:chOff x="0" y="1"/>
                                  <a:chExt cx="2222758" cy="1583689"/>
                                </a:xfrm>
                              </wpg:grpSpPr>
                              <wps:wsp>
                                <wps:cNvPr id="1" name="Connecteur droit avec flèche 1"/>
                                <wps:cNvCnPr/>
                                <wps:spPr>
                                  <a:xfrm flipV="1">
                                    <a:off x="19879" y="496128"/>
                                    <a:ext cx="1248354" cy="306126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" name="Connecteur droit avec flèche 2"/>
                                <wps:cNvCnPr/>
                                <wps:spPr>
                                  <a:xfrm>
                                    <a:off x="0" y="800763"/>
                                    <a:ext cx="1252331" cy="364325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" name="Connecteur droit avec flèche 3"/>
                                <wps:cNvCnPr/>
                                <wps:spPr>
                                  <a:xfrm flipV="1">
                                    <a:off x="1512984" y="1"/>
                                    <a:ext cx="691764" cy="466807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" name="Connecteur droit avec flèche 4"/>
                                <wps:cNvCnPr/>
                                <wps:spPr>
                                  <a:xfrm>
                                    <a:off x="1479312" y="474759"/>
                                    <a:ext cx="743446" cy="286247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" name="Connecteur droit avec flèche 5"/>
                                <wps:cNvCnPr/>
                                <wps:spPr>
                                  <a:xfrm flipV="1">
                                    <a:off x="1548407" y="985791"/>
                                    <a:ext cx="582457" cy="179297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" name="Connecteur droit avec flèche 6"/>
                                <wps:cNvCnPr/>
                                <wps:spPr>
                                  <a:xfrm>
                                    <a:off x="1548404" y="1165088"/>
                                    <a:ext cx="602338" cy="418602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8" name="Zone de texte 8"/>
                              <wps:cNvSpPr txBox="1"/>
                              <wps:spPr>
                                <a:xfrm>
                                  <a:off x="393502" y="283928"/>
                                  <a:ext cx="711708" cy="105437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6A3A9BE4" w14:textId="50D0A489" w:rsidR="009F4255" w:rsidRDefault="00D15B22">
                                    <w:pPr>
                                      <w:rPr>
                                        <w:sz w:val="14"/>
                                        <w:szCs w:val="10"/>
                                      </w:rPr>
                                    </w:pPr>
                                    <w:r w:rsidRPr="00D15B22">
                                      <w:rPr>
                                        <w:sz w:val="14"/>
                                        <w:szCs w:val="10"/>
                                      </w:rPr>
                                      <w:t>P</w:t>
                                    </w:r>
                                    <w:r w:rsidR="00407CB2">
                                      <w:rPr>
                                        <w:sz w:val="14"/>
                                        <w:szCs w:val="10"/>
                                        <w:vertAlign w:val="subscript"/>
                                      </w:rPr>
                                      <w:t>(V)</w:t>
                                    </w:r>
                                    <w:r w:rsidRPr="00D15B22">
                                      <w:rPr>
                                        <w:sz w:val="14"/>
                                        <w:szCs w:val="10"/>
                                      </w:rPr>
                                      <w:t xml:space="preserve"> = </w:t>
                                    </w:r>
                                    <w:r w:rsidRPr="00D15B22">
                                      <w:rPr>
                                        <w:sz w:val="14"/>
                                        <w:szCs w:val="10"/>
                                      </w:rPr>
                                      <w:fldChar w:fldCharType="begin"/>
                                    </w:r>
                                    <w:r w:rsidRPr="00D15B22">
                                      <w:rPr>
                                        <w:sz w:val="14"/>
                                        <w:szCs w:val="10"/>
                                      </w:rPr>
                                      <w:instrText xml:space="preserve"> EQ \s\do2(\f(1</w:instrText>
                                    </w:r>
                                    <w:r w:rsidR="0016166A">
                                      <w:rPr>
                                        <w:sz w:val="14"/>
                                        <w:szCs w:val="10"/>
                                      </w:rPr>
                                      <w:instrText>0</w:instrText>
                                    </w:r>
                                    <w:r w:rsidRPr="00D15B22">
                                      <w:rPr>
                                        <w:sz w:val="14"/>
                                        <w:szCs w:val="10"/>
                                      </w:rPr>
                                      <w:instrText>;10+n))</w:instrText>
                                    </w:r>
                                    <w:r w:rsidRPr="00D15B22">
                                      <w:rPr>
                                        <w:sz w:val="14"/>
                                        <w:szCs w:val="10"/>
                                      </w:rPr>
                                      <w:fldChar w:fldCharType="end"/>
                                    </w:r>
                                  </w:p>
                                  <w:p w14:paraId="55CC333B" w14:textId="0CB0B816" w:rsidR="0011592F" w:rsidRDefault="0011592F">
                                    <w:pPr>
                                      <w:rPr>
                                        <w:sz w:val="14"/>
                                        <w:szCs w:val="10"/>
                                      </w:rPr>
                                    </w:pPr>
                                  </w:p>
                                  <w:p w14:paraId="7292E0FB" w14:textId="07CDF7D8" w:rsidR="0011592F" w:rsidRDefault="0011592F">
                                    <w:pPr>
                                      <w:rPr>
                                        <w:sz w:val="14"/>
                                        <w:szCs w:val="10"/>
                                      </w:rPr>
                                    </w:pPr>
                                  </w:p>
                                  <w:p w14:paraId="03A9DA49" w14:textId="2627DA91" w:rsidR="0011592F" w:rsidRDefault="0011592F">
                                    <w:pPr>
                                      <w:rPr>
                                        <w:sz w:val="14"/>
                                        <w:szCs w:val="10"/>
                                      </w:rPr>
                                    </w:pPr>
                                  </w:p>
                                  <w:p w14:paraId="61F8C16B" w14:textId="1F21106C" w:rsidR="0011592F" w:rsidRDefault="0011592F">
                                    <w:pPr>
                                      <w:rPr>
                                        <w:sz w:val="14"/>
                                        <w:szCs w:val="10"/>
                                      </w:rPr>
                                    </w:pPr>
                                  </w:p>
                                  <w:p w14:paraId="527FBDF3" w14:textId="09A6EE65" w:rsidR="0011592F" w:rsidRDefault="0011592F">
                                    <w:pPr>
                                      <w:rPr>
                                        <w:sz w:val="14"/>
                                        <w:szCs w:val="10"/>
                                      </w:rPr>
                                    </w:pPr>
                                  </w:p>
                                  <w:p w14:paraId="6414475F" w14:textId="4B820421" w:rsidR="0011592F" w:rsidRPr="0011592F" w:rsidRDefault="0011592F">
                                    <w:pPr>
                                      <w:rPr>
                                        <w:sz w:val="14"/>
                                        <w:szCs w:val="10"/>
                                      </w:rPr>
                                    </w:pPr>
                                    <w:r>
                                      <w:rPr>
                                        <w:sz w:val="14"/>
                                        <w:szCs w:val="10"/>
                                      </w:rPr>
                                      <w:t>P</w:t>
                                    </w:r>
                                    <w:r w:rsidR="00D70F24">
                                      <w:rPr>
                                        <w:sz w:val="14"/>
                                        <w:szCs w:val="10"/>
                                      </w:rPr>
                                      <w:t>(V</w:t>
                                    </w:r>
                                    <w:r w:rsidR="00D70F24">
                                      <w:rPr>
                                        <w:sz w:val="14"/>
                                        <w:szCs w:val="10"/>
                                        <w:vertAlign w:val="subscript"/>
                                      </w:rPr>
                                      <w:t>1</w:t>
                                    </w:r>
                                    <w:r w:rsidR="00D70F24" w:rsidRPr="00D70F24">
                                      <w:rPr>
                                        <w:sz w:val="14"/>
                                        <w:szCs w:val="10"/>
                                      </w:rPr>
                                      <w:t>)</w:t>
                                    </w:r>
                                    <w:r>
                                      <w:rPr>
                                        <w:sz w:val="14"/>
                                        <w:szCs w:val="10"/>
                                      </w:rPr>
                                      <w:t>=</w:t>
                                    </w:r>
                                    <w:r>
                                      <w:rPr>
                                        <w:sz w:val="14"/>
                                        <w:szCs w:val="10"/>
                                      </w:rPr>
                                      <w:fldChar w:fldCharType="begin"/>
                                    </w:r>
                                    <w:r>
                                      <w:rPr>
                                        <w:sz w:val="14"/>
                                        <w:szCs w:val="10"/>
                                      </w:rPr>
                                      <w:instrText xml:space="preserve"> EQ \s\do2(\f(</w:instrText>
                                    </w:r>
                                    <w:r w:rsidR="004438EA">
                                      <w:rPr>
                                        <w:sz w:val="14"/>
                                        <w:szCs w:val="10"/>
                                      </w:rPr>
                                      <w:instrText>n</w:instrText>
                                    </w:r>
                                    <w:r>
                                      <w:rPr>
                                        <w:sz w:val="14"/>
                                        <w:szCs w:val="10"/>
                                      </w:rPr>
                                      <w:instrText>;10</w:instrText>
                                    </w:r>
                                    <w:r w:rsidR="004438EA">
                                      <w:rPr>
                                        <w:sz w:val="14"/>
                                        <w:szCs w:val="10"/>
                                      </w:rPr>
                                      <w:instrText>+</w:instrText>
                                    </w:r>
                                    <w:r>
                                      <w:rPr>
                                        <w:sz w:val="14"/>
                                        <w:szCs w:val="10"/>
                                      </w:rPr>
                                      <w:instrText>n))</w:instrText>
                                    </w:r>
                                    <w:r>
                                      <w:rPr>
                                        <w:sz w:val="14"/>
                                        <w:szCs w:val="10"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1" name="Zone de texte 11"/>
                            <wps:cNvSpPr txBox="1"/>
                            <wps:spPr>
                              <a:xfrm>
                                <a:off x="1188460" y="371392"/>
                                <a:ext cx="526039" cy="103692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41778A" w14:textId="567A5968" w:rsidR="009D2311" w:rsidRPr="009D2311" w:rsidRDefault="00D70F24">
                                  <w:pPr>
                                    <w:rPr>
                                      <w:sz w:val="18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4"/>
                                    </w:rPr>
                                    <w:t>P(B1)</w:t>
                                  </w:r>
                                  <w:r w:rsidR="009D2311">
                                    <w:rPr>
                                      <w:sz w:val="18"/>
                                      <w:szCs w:val="14"/>
                                    </w:rPr>
                                    <w:br/>
                                  </w:r>
                                  <w:r w:rsidR="009D2311">
                                    <w:rPr>
                                      <w:sz w:val="18"/>
                                      <w:szCs w:val="14"/>
                                    </w:rPr>
                                    <w:br/>
                                  </w:r>
                                  <w:r w:rsidR="009D2311">
                                    <w:rPr>
                                      <w:sz w:val="18"/>
                                      <w:szCs w:val="14"/>
                                    </w:rPr>
                                    <w:br/>
                                  </w:r>
                                  <w:r w:rsidR="009D2311">
                                    <w:rPr>
                                      <w:sz w:val="18"/>
                                      <w:szCs w:val="14"/>
                                    </w:rPr>
                                    <w:br/>
                                  </w:r>
                                  <w:r w:rsidR="009D2311">
                                    <w:rPr>
                                      <w:sz w:val="18"/>
                                      <w:szCs w:val="14"/>
                                    </w:rPr>
                                    <w:br/>
                                  </w:r>
                                  <w:r>
                                    <w:rPr>
                                      <w:sz w:val="18"/>
                                      <w:szCs w:val="14"/>
                                    </w:rPr>
                                    <w:t>P(V1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2F3F15" id="Groupe 15" o:spid="_x0000_s1026" style="position:absolute;left:0;text-align:left;margin-left:10.15pt;margin-top:13.6pt;width:294.75pt;height:149.6pt;z-index:251668480;mso-width-relative:margin;mso-height-relative:margin" coordsize="29829,18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10" o:spid="_x0000_s1027" type="#_x0000_t202" style="position:absolute;left:21673;width:8156;height:18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0A810E8D" w14:textId="44C63A24" w:rsidR="009D2311" w:rsidRDefault="00D70F24">
                        <w:pPr>
                          <w:rPr>
                            <w:sz w:val="22"/>
                            <w:szCs w:val="18"/>
                          </w:rPr>
                        </w:pPr>
                        <w:r>
                          <w:rPr>
                            <w:sz w:val="22"/>
                            <w:szCs w:val="18"/>
                          </w:rPr>
                          <w:t>B2  X=4</w:t>
                        </w:r>
                      </w:p>
                      <w:p w14:paraId="6FFE03F3" w14:textId="7EEA8586" w:rsidR="009D2311" w:rsidRDefault="009D2311">
                        <w:pPr>
                          <w:rPr>
                            <w:sz w:val="22"/>
                            <w:szCs w:val="18"/>
                          </w:rPr>
                        </w:pPr>
                      </w:p>
                      <w:p w14:paraId="06115673" w14:textId="622E3B7D" w:rsidR="009D2311" w:rsidRDefault="009D2311">
                        <w:pPr>
                          <w:rPr>
                            <w:sz w:val="22"/>
                            <w:szCs w:val="18"/>
                          </w:rPr>
                        </w:pPr>
                      </w:p>
                      <w:p w14:paraId="22AD0FB7" w14:textId="6440A922" w:rsidR="009D2311" w:rsidRDefault="009D2311">
                        <w:pPr>
                          <w:rPr>
                            <w:sz w:val="22"/>
                            <w:szCs w:val="18"/>
                          </w:rPr>
                        </w:pPr>
                      </w:p>
                      <w:p w14:paraId="1FA56C66" w14:textId="283C3FE0" w:rsidR="009D2311" w:rsidRDefault="009D2311">
                        <w:pPr>
                          <w:rPr>
                            <w:sz w:val="22"/>
                            <w:szCs w:val="18"/>
                          </w:rPr>
                        </w:pPr>
                      </w:p>
                      <w:p w14:paraId="2A6B3E68" w14:textId="6DC55123" w:rsidR="009D2311" w:rsidRPr="00D70F24" w:rsidRDefault="00D70F24">
                        <w:pPr>
                          <w:rPr>
                            <w:sz w:val="22"/>
                            <w:szCs w:val="18"/>
                          </w:rPr>
                        </w:pPr>
                        <w:r>
                          <w:rPr>
                            <w:sz w:val="22"/>
                            <w:szCs w:val="18"/>
                          </w:rPr>
                          <w:t>P</w:t>
                        </w:r>
                        <w:r w:rsidRPr="00D70F24">
                          <w:rPr>
                            <w:sz w:val="22"/>
                            <w:szCs w:val="18"/>
                            <w:vertAlign w:val="subscript"/>
                          </w:rPr>
                          <w:t>V</w:t>
                        </w:r>
                        <w:r>
                          <w:rPr>
                            <w:sz w:val="22"/>
                            <w:szCs w:val="18"/>
                            <w:vertAlign w:val="subscript"/>
                          </w:rPr>
                          <w:t>2</w:t>
                        </w:r>
                        <w:r>
                          <w:rPr>
                            <w:sz w:val="22"/>
                            <w:szCs w:val="18"/>
                          </w:rPr>
                          <w:t>(B1) X=</w:t>
                        </w:r>
                        <w:r w:rsidR="00407CB2">
                          <w:rPr>
                            <w:sz w:val="22"/>
                            <w:szCs w:val="18"/>
                          </w:rPr>
                          <w:t>-1</w:t>
                        </w:r>
                      </w:p>
                      <w:p w14:paraId="023B877D" w14:textId="40F7FA97" w:rsidR="009D2311" w:rsidRDefault="00D70F24">
                        <w:pPr>
                          <w:rPr>
                            <w:sz w:val="22"/>
                            <w:szCs w:val="18"/>
                          </w:rPr>
                        </w:pPr>
                        <w:r w:rsidRPr="00D70F24">
                          <w:rPr>
                            <w:sz w:val="22"/>
                            <w:szCs w:val="18"/>
                          </w:rPr>
                          <w:t>P</w:t>
                        </w:r>
                        <w:r>
                          <w:rPr>
                            <w:sz w:val="22"/>
                            <w:szCs w:val="18"/>
                            <w:vertAlign w:val="subscript"/>
                          </w:rPr>
                          <w:t>V2</w:t>
                        </w:r>
                        <w:r w:rsidR="00407CB2">
                          <w:rPr>
                            <w:sz w:val="22"/>
                            <w:szCs w:val="18"/>
                          </w:rPr>
                          <w:t>(</w:t>
                        </w:r>
                        <w:r>
                          <w:rPr>
                            <w:sz w:val="22"/>
                            <w:szCs w:val="18"/>
                          </w:rPr>
                          <w:t>B2</w:t>
                        </w:r>
                        <w:r w:rsidR="00407CB2">
                          <w:rPr>
                            <w:sz w:val="22"/>
                            <w:szCs w:val="18"/>
                          </w:rPr>
                          <w:t>) X=-1</w:t>
                        </w:r>
                      </w:p>
                      <w:p w14:paraId="7F51F3C7" w14:textId="060221F7" w:rsidR="009D2311" w:rsidRDefault="009D2311">
                        <w:pPr>
                          <w:rPr>
                            <w:sz w:val="22"/>
                            <w:szCs w:val="18"/>
                          </w:rPr>
                        </w:pPr>
                      </w:p>
                      <w:p w14:paraId="1ADDC033" w14:textId="4823123C" w:rsidR="009D2311" w:rsidRDefault="009D2311">
                        <w:pPr>
                          <w:rPr>
                            <w:sz w:val="22"/>
                            <w:szCs w:val="18"/>
                          </w:rPr>
                        </w:pPr>
                      </w:p>
                      <w:p w14:paraId="047F59FF" w14:textId="24AC4914" w:rsidR="009D2311" w:rsidRDefault="009D2311">
                        <w:pPr>
                          <w:rPr>
                            <w:sz w:val="22"/>
                            <w:szCs w:val="18"/>
                          </w:rPr>
                        </w:pPr>
                      </w:p>
                      <w:p w14:paraId="007C5C03" w14:textId="330E1CDE" w:rsidR="009D2311" w:rsidRPr="00D70F24" w:rsidRDefault="00D70F24">
                        <w:pPr>
                          <w:rPr>
                            <w:sz w:val="22"/>
                            <w:szCs w:val="18"/>
                          </w:rPr>
                        </w:pPr>
                        <w:r>
                          <w:rPr>
                            <w:sz w:val="22"/>
                            <w:szCs w:val="18"/>
                          </w:rPr>
                          <w:t>P</w:t>
                        </w:r>
                        <w:r>
                          <w:rPr>
                            <w:sz w:val="22"/>
                            <w:szCs w:val="18"/>
                            <w:vertAlign w:val="subscript"/>
                          </w:rPr>
                          <w:t>V1</w:t>
                        </w:r>
                        <w:r>
                          <w:rPr>
                            <w:sz w:val="22"/>
                            <w:szCs w:val="18"/>
                          </w:rPr>
                          <w:t>(V2)</w:t>
                        </w:r>
                        <w:r w:rsidR="00407CB2">
                          <w:rPr>
                            <w:sz w:val="22"/>
                            <w:szCs w:val="18"/>
                          </w:rPr>
                          <w:t xml:space="preserve"> X=-6</w:t>
                        </w:r>
                      </w:p>
                    </w:txbxContent>
                  </v:textbox>
                </v:shape>
                <v:group id="Groupe 14" o:spid="_x0000_s1028" style="position:absolute;top:1104;width:22227;height:16667" coordorigin="" coordsize="22227,166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Zone de texte 9" o:spid="_x0000_s1029" type="#_x0000_t202" style="position:absolute;left:13749;width:6213;height:166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  <v:textbox>
                      <w:txbxContent>
                        <w:p w14:paraId="3B123B87" w14:textId="3E39D470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  <w:r w:rsidRPr="00D15B22">
                            <w:rPr>
                              <w:sz w:val="14"/>
                              <w:szCs w:val="10"/>
                            </w:rPr>
                            <w:t>P</w:t>
                          </w:r>
                          <w:r w:rsidR="00D70F24">
                            <w:rPr>
                              <w:sz w:val="14"/>
                              <w:szCs w:val="10"/>
                              <w:vertAlign w:val="subscript"/>
                            </w:rPr>
                            <w:t>B1</w:t>
                          </w:r>
                          <w:r w:rsidR="00D70F24">
                            <w:rPr>
                              <w:sz w:val="14"/>
                              <w:szCs w:val="10"/>
                            </w:rPr>
                            <w:t>(B</w:t>
                          </w:r>
                          <w:r w:rsidR="00D70F24">
                            <w:rPr>
                              <w:sz w:val="14"/>
                              <w:szCs w:val="10"/>
                              <w:vertAlign w:val="subscript"/>
                            </w:rPr>
                            <w:t>2</w:t>
                          </w:r>
                          <w:r w:rsidR="00D70F24">
                            <w:rPr>
                              <w:sz w:val="14"/>
                              <w:szCs w:val="10"/>
                            </w:rPr>
                            <w:t>)</w:t>
                          </w:r>
                          <w:r w:rsidRPr="00D15B22">
                            <w:rPr>
                              <w:sz w:val="14"/>
                              <w:szCs w:val="10"/>
                            </w:rPr>
                            <w:t>=</w:t>
                          </w:r>
                          <w:r w:rsidRPr="00D15B22">
                            <w:rPr>
                              <w:sz w:val="14"/>
                              <w:szCs w:val="10"/>
                            </w:rPr>
                            <w:fldChar w:fldCharType="begin"/>
                          </w:r>
                          <w:r w:rsidRPr="00D15B22">
                            <w:rPr>
                              <w:sz w:val="14"/>
                              <w:szCs w:val="10"/>
                            </w:rPr>
                            <w:instrText xml:space="preserve"> EQ \s\do2(\f(</w:instrText>
                          </w:r>
                          <w:r w:rsidR="0016166A">
                            <w:rPr>
                              <w:sz w:val="14"/>
                              <w:szCs w:val="10"/>
                            </w:rPr>
                            <w:instrText>9</w:instrText>
                          </w:r>
                          <w:r w:rsidRPr="00D15B22">
                            <w:rPr>
                              <w:sz w:val="14"/>
                              <w:szCs w:val="10"/>
                            </w:rPr>
                            <w:instrText>;9+n))</w:instrText>
                          </w:r>
                          <w:r w:rsidRPr="00D15B22">
                            <w:rPr>
                              <w:sz w:val="14"/>
                              <w:szCs w:val="10"/>
                            </w:rPr>
                            <w:fldChar w:fldCharType="end"/>
                          </w:r>
                        </w:p>
                        <w:p w14:paraId="1746D67C" w14:textId="139F0EB1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</w:p>
                        <w:p w14:paraId="58036641" w14:textId="1576B02C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</w:p>
                        <w:p w14:paraId="05513253" w14:textId="17043F52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</w:p>
                        <w:p w14:paraId="543130C6" w14:textId="77777777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</w:p>
                        <w:p w14:paraId="18FDE3DD" w14:textId="630884E5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  <w:r>
                            <w:rPr>
                              <w:sz w:val="14"/>
                              <w:szCs w:val="10"/>
                            </w:rPr>
                            <w:t>P</w:t>
                          </w:r>
                          <w:r w:rsidR="00D70F24">
                            <w:rPr>
                              <w:sz w:val="14"/>
                              <w:szCs w:val="10"/>
                              <w:vertAlign w:val="subscript"/>
                            </w:rPr>
                            <w:t>B1</w:t>
                          </w:r>
                          <w:r w:rsidR="00D70F24">
                            <w:rPr>
                              <w:sz w:val="14"/>
                              <w:szCs w:val="10"/>
                            </w:rPr>
                            <w:t>(V</w:t>
                          </w:r>
                          <w:r w:rsidR="00D70F24">
                            <w:rPr>
                              <w:sz w:val="14"/>
                              <w:szCs w:val="10"/>
                              <w:vertAlign w:val="subscript"/>
                            </w:rPr>
                            <w:t>2</w:t>
                          </w:r>
                          <w:r w:rsidR="00D70F24">
                            <w:rPr>
                              <w:sz w:val="14"/>
                              <w:szCs w:val="10"/>
                            </w:rPr>
                            <w:t>)</w:t>
                          </w:r>
                          <w:r>
                            <w:rPr>
                              <w:sz w:val="14"/>
                              <w:szCs w:val="10"/>
                            </w:rPr>
                            <w:t>=</w:t>
                          </w:r>
                          <w:r>
                            <w:rPr>
                              <w:sz w:val="14"/>
                              <w:szCs w:val="10"/>
                            </w:rPr>
                            <w:fldChar w:fldCharType="begin"/>
                          </w:r>
                          <w:r>
                            <w:rPr>
                              <w:sz w:val="14"/>
                              <w:szCs w:val="10"/>
                            </w:rPr>
                            <w:instrText xml:space="preserve"> EQ \s\do2(\f(</w:instrText>
                          </w:r>
                          <w:r w:rsidR="0016166A">
                            <w:rPr>
                              <w:sz w:val="14"/>
                              <w:szCs w:val="10"/>
                            </w:rPr>
                            <w:instrText>n</w:instrText>
                          </w:r>
                          <w:r>
                            <w:rPr>
                              <w:sz w:val="14"/>
                              <w:szCs w:val="10"/>
                            </w:rPr>
                            <w:instrText>;9+n))</w:instrText>
                          </w:r>
                          <w:r>
                            <w:rPr>
                              <w:sz w:val="14"/>
                              <w:szCs w:val="10"/>
                            </w:rPr>
                            <w:fldChar w:fldCharType="end"/>
                          </w:r>
                        </w:p>
                        <w:p w14:paraId="7A5A1F16" w14:textId="0D84F4BC" w:rsidR="00D15B22" w:rsidRPr="0011592F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  <w:r>
                            <w:rPr>
                              <w:sz w:val="14"/>
                              <w:szCs w:val="10"/>
                            </w:rPr>
                            <w:t>PB=</w:t>
                          </w:r>
                          <w:r w:rsidR="0011592F">
                            <w:rPr>
                              <w:sz w:val="14"/>
                              <w:szCs w:val="10"/>
                            </w:rPr>
                            <w:fldChar w:fldCharType="begin"/>
                          </w:r>
                          <w:r w:rsidR="0011592F">
                            <w:rPr>
                              <w:sz w:val="14"/>
                              <w:szCs w:val="10"/>
                            </w:rPr>
                            <w:instrText xml:space="preserve"> EQ \s\do2(\f(1</w:instrText>
                          </w:r>
                          <w:r w:rsidR="0016166A">
                            <w:rPr>
                              <w:sz w:val="14"/>
                              <w:szCs w:val="10"/>
                            </w:rPr>
                            <w:instrText>0</w:instrText>
                          </w:r>
                          <w:r w:rsidR="0011592F">
                            <w:rPr>
                              <w:sz w:val="14"/>
                              <w:szCs w:val="10"/>
                            </w:rPr>
                            <w:instrText>;</w:instrText>
                          </w:r>
                          <w:r w:rsidR="0016166A">
                            <w:rPr>
                              <w:sz w:val="14"/>
                              <w:szCs w:val="10"/>
                            </w:rPr>
                            <w:instrText>n</w:instrText>
                          </w:r>
                          <w:r w:rsidR="004438EA">
                            <w:rPr>
                              <w:sz w:val="14"/>
                              <w:szCs w:val="10"/>
                            </w:rPr>
                            <w:instrText>+9</w:instrText>
                          </w:r>
                          <w:r w:rsidR="0011592F">
                            <w:rPr>
                              <w:sz w:val="14"/>
                              <w:szCs w:val="10"/>
                            </w:rPr>
                            <w:instrText>))</w:instrText>
                          </w:r>
                          <w:r w:rsidR="0011592F">
                            <w:rPr>
                              <w:sz w:val="14"/>
                              <w:szCs w:val="10"/>
                            </w:rPr>
                            <w:fldChar w:fldCharType="end"/>
                          </w:r>
                        </w:p>
                        <w:p w14:paraId="66FBCDCC" w14:textId="6512FD00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</w:p>
                        <w:p w14:paraId="2480C670" w14:textId="7B497D91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</w:p>
                        <w:p w14:paraId="4D631D6F" w14:textId="6E6D0B9B" w:rsidR="00D15B22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</w:p>
                        <w:p w14:paraId="686322CE" w14:textId="6907394A" w:rsidR="00D15B22" w:rsidRPr="0011592F" w:rsidRDefault="00D15B22">
                          <w:pPr>
                            <w:rPr>
                              <w:sz w:val="14"/>
                              <w:szCs w:val="10"/>
                            </w:rPr>
                          </w:pPr>
                          <w:r>
                            <w:rPr>
                              <w:sz w:val="14"/>
                              <w:szCs w:val="10"/>
                            </w:rPr>
                            <w:t>PV=</w:t>
                          </w:r>
                          <w:r w:rsidR="004438EA">
                            <w:rPr>
                              <w:sz w:val="14"/>
                              <w:szCs w:val="10"/>
                            </w:rPr>
                            <w:fldChar w:fldCharType="begin"/>
                          </w:r>
                          <w:r w:rsidR="004438EA">
                            <w:rPr>
                              <w:sz w:val="14"/>
                              <w:szCs w:val="10"/>
                            </w:rPr>
                            <w:instrText xml:space="preserve"> EQ \s\do2(\f(n-1;(n-1)+10)) </w:instrText>
                          </w:r>
                          <w:r w:rsidR="004438EA">
                            <w:rPr>
                              <w:sz w:val="14"/>
                              <w:szCs w:val="10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e 13" o:spid="_x0000_s1030" style="position:absolute;top:102;width:22227;height:15837" coordsize="22227,15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<v:group id="Groupe 12" o:spid="_x0000_s1031" style="position:absolute;width:22227;height:15836" coordsize="22227,15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  <v:group id="Groupe 7" o:spid="_x0000_s1032" style="position:absolute;width:22227;height:15836" coordorigin="" coordsize="22227,15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v:shapetype id="_x0000_t32" coordsize="21600,21600" o:spt="32" o:oned="t" path="m,l21600,21600e" filled="f">
                          <v:path arrowok="t" fillok="f" o:connecttype="none"/>
                          <o:lock v:ext="edit" shapetype="t"/>
                        </v:shapetype>
                        <v:shape id="Connecteur droit avec flèche 1" o:spid="_x0000_s1033" type="#_x0000_t32" style="position:absolute;left:198;top:4961;width:12484;height:30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" strokecolor="#4472c4 [3204]" strokeweight=".5pt">
                          <v:stroke endarrow="block" joinstyle="miter"/>
                        </v:shape>
                        <v:shape id="Connecteur droit avec flèche 2" o:spid="_x0000_s1034" type="#_x0000_t32" style="position:absolute;top:8007;width:12523;height:36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" strokecolor="#4472c4 [3204]" strokeweight=".5pt">
                          <v:stroke endarrow="block" joinstyle="miter"/>
                        </v:shape>
                        <v:shape id="Connecteur droit avec flèche 3" o:spid="_x0000_s1035" type="#_x0000_t32" style="position:absolute;left:15129;width:6918;height:46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" strokecolor="#4472c4 [3204]" strokeweight=".5pt">
                          <v:stroke endarrow="block" joinstyle="miter"/>
                        </v:shape>
                        <v:shape id="Connecteur droit avec flèche 4" o:spid="_x0000_s1036" type="#_x0000_t32" style="position:absolute;left:14793;top:4747;width:7434;height:28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" strokecolor="#4472c4 [3204]" strokeweight=".5pt">
                          <v:stroke endarrow="block" joinstyle="miter"/>
                        </v:shape>
                        <v:shape id="Connecteur droit avec flèche 5" o:spid="_x0000_s1037" type="#_x0000_t32" style="position:absolute;left:15484;top:9857;width:5824;height:17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" strokecolor="#4472c4 [3204]" strokeweight=".5pt">
                          <v:stroke endarrow="block" joinstyle="miter"/>
                        </v:shape>
                        <v:shape id="Connecteur droit avec flèche 6" o:spid="_x0000_s1038" type="#_x0000_t32" style="position:absolute;left:15484;top:11650;width:6023;height:41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" strokecolor="#4472c4 [3204]" strokeweight=".5pt">
                          <v:stroke endarrow="block" joinstyle="miter"/>
                        </v:shape>
                      </v:group>
                      <v:shape id="Zone de texte 8" o:spid="_x0000_s1039" type="#_x0000_t202" style="position:absolute;left:3935;top:2839;width:7117;height:10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  <v:textbox>
                          <w:txbxContent>
                            <w:p w14:paraId="6A3A9BE4" w14:textId="50D0A489" w:rsidR="009F4255" w:rsidRDefault="00D15B22">
                              <w:pPr>
                                <w:rPr>
                                  <w:sz w:val="14"/>
                                  <w:szCs w:val="10"/>
                                </w:rPr>
                              </w:pPr>
                              <w:r w:rsidRPr="00D15B22">
                                <w:rPr>
                                  <w:sz w:val="14"/>
                                  <w:szCs w:val="10"/>
                                </w:rPr>
                                <w:t>P</w:t>
                              </w:r>
                              <w:r w:rsidR="00407CB2">
                                <w:rPr>
                                  <w:sz w:val="14"/>
                                  <w:szCs w:val="10"/>
                                  <w:vertAlign w:val="subscript"/>
                                </w:rPr>
                                <w:t>(V)</w:t>
                              </w:r>
                              <w:r w:rsidRPr="00D15B22">
                                <w:rPr>
                                  <w:sz w:val="14"/>
                                  <w:szCs w:val="10"/>
                                </w:rPr>
                                <w:t xml:space="preserve"> = </w:t>
                              </w:r>
                              <w:r w:rsidRPr="00D15B22">
                                <w:rPr>
                                  <w:sz w:val="14"/>
                                  <w:szCs w:val="10"/>
                                </w:rPr>
                                <w:fldChar w:fldCharType="begin"/>
                              </w:r>
                              <w:r w:rsidRPr="00D15B22">
                                <w:rPr>
                                  <w:sz w:val="14"/>
                                  <w:szCs w:val="10"/>
                                </w:rPr>
                                <w:instrText xml:space="preserve"> EQ \s\do2(\f(1</w:instrText>
                              </w:r>
                              <w:r w:rsidR="0016166A">
                                <w:rPr>
                                  <w:sz w:val="14"/>
                                  <w:szCs w:val="10"/>
                                </w:rPr>
                                <w:instrText>0</w:instrText>
                              </w:r>
                              <w:r w:rsidRPr="00D15B22">
                                <w:rPr>
                                  <w:sz w:val="14"/>
                                  <w:szCs w:val="10"/>
                                </w:rPr>
                                <w:instrText>;10+n))</w:instrText>
                              </w:r>
                              <w:r w:rsidRPr="00D15B22">
                                <w:rPr>
                                  <w:sz w:val="14"/>
                                  <w:szCs w:val="10"/>
                                </w:rPr>
                                <w:fldChar w:fldCharType="end"/>
                              </w:r>
                            </w:p>
                            <w:p w14:paraId="55CC333B" w14:textId="0CB0B816" w:rsidR="0011592F" w:rsidRDefault="0011592F">
                              <w:pPr>
                                <w:rPr>
                                  <w:sz w:val="14"/>
                                  <w:szCs w:val="10"/>
                                </w:rPr>
                              </w:pPr>
                            </w:p>
                            <w:p w14:paraId="7292E0FB" w14:textId="07CDF7D8" w:rsidR="0011592F" w:rsidRDefault="0011592F">
                              <w:pPr>
                                <w:rPr>
                                  <w:sz w:val="14"/>
                                  <w:szCs w:val="10"/>
                                </w:rPr>
                              </w:pPr>
                            </w:p>
                            <w:p w14:paraId="03A9DA49" w14:textId="2627DA91" w:rsidR="0011592F" w:rsidRDefault="0011592F">
                              <w:pPr>
                                <w:rPr>
                                  <w:sz w:val="14"/>
                                  <w:szCs w:val="10"/>
                                </w:rPr>
                              </w:pPr>
                            </w:p>
                            <w:p w14:paraId="61F8C16B" w14:textId="1F21106C" w:rsidR="0011592F" w:rsidRDefault="0011592F">
                              <w:pPr>
                                <w:rPr>
                                  <w:sz w:val="14"/>
                                  <w:szCs w:val="10"/>
                                </w:rPr>
                              </w:pPr>
                            </w:p>
                            <w:p w14:paraId="527FBDF3" w14:textId="09A6EE65" w:rsidR="0011592F" w:rsidRDefault="0011592F">
                              <w:pPr>
                                <w:rPr>
                                  <w:sz w:val="14"/>
                                  <w:szCs w:val="10"/>
                                </w:rPr>
                              </w:pPr>
                            </w:p>
                            <w:p w14:paraId="6414475F" w14:textId="4B820421" w:rsidR="0011592F" w:rsidRPr="0011592F" w:rsidRDefault="0011592F">
                              <w:pPr>
                                <w:rPr>
                                  <w:sz w:val="14"/>
                                  <w:szCs w:val="10"/>
                                </w:rPr>
                              </w:pPr>
                              <w:r>
                                <w:rPr>
                                  <w:sz w:val="14"/>
                                  <w:szCs w:val="10"/>
                                </w:rPr>
                                <w:t>P</w:t>
                              </w:r>
                              <w:r w:rsidR="00D70F24">
                                <w:rPr>
                                  <w:sz w:val="14"/>
                                  <w:szCs w:val="10"/>
                                </w:rPr>
                                <w:t>(V</w:t>
                              </w:r>
                              <w:r w:rsidR="00D70F24">
                                <w:rPr>
                                  <w:sz w:val="14"/>
                                  <w:szCs w:val="10"/>
                                  <w:vertAlign w:val="subscript"/>
                                </w:rPr>
                                <w:t>1</w:t>
                              </w:r>
                              <w:r w:rsidR="00D70F24" w:rsidRPr="00D70F24">
                                <w:rPr>
                                  <w:sz w:val="14"/>
                                  <w:szCs w:val="10"/>
                                </w:rPr>
                                <w:t>)</w:t>
                              </w:r>
                              <w:r>
                                <w:rPr>
                                  <w:sz w:val="14"/>
                                  <w:szCs w:val="10"/>
                                </w:rPr>
                                <w:t>=</w:t>
                              </w:r>
                              <w:r>
                                <w:rPr>
                                  <w:sz w:val="14"/>
                                  <w:szCs w:val="10"/>
                                </w:rPr>
                                <w:fldChar w:fldCharType="begin"/>
                              </w:r>
                              <w:r>
                                <w:rPr>
                                  <w:sz w:val="14"/>
                                  <w:szCs w:val="10"/>
                                </w:rPr>
                                <w:instrText xml:space="preserve"> EQ \s\do2(\f(</w:instrText>
                              </w:r>
                              <w:r w:rsidR="004438EA">
                                <w:rPr>
                                  <w:sz w:val="14"/>
                                  <w:szCs w:val="10"/>
                                </w:rPr>
                                <w:instrText>n</w:instrText>
                              </w:r>
                              <w:r>
                                <w:rPr>
                                  <w:sz w:val="14"/>
                                  <w:szCs w:val="10"/>
                                </w:rPr>
                                <w:instrText>;10</w:instrText>
                              </w:r>
                              <w:r w:rsidR="004438EA">
                                <w:rPr>
                                  <w:sz w:val="14"/>
                                  <w:szCs w:val="10"/>
                                </w:rPr>
                                <w:instrText>+</w:instrText>
                              </w:r>
                              <w:r>
                                <w:rPr>
                                  <w:sz w:val="14"/>
                                  <w:szCs w:val="10"/>
                                </w:rPr>
                                <w:instrText>n))</w:instrText>
                              </w:r>
                              <w:r>
                                <w:rPr>
                                  <w:sz w:val="14"/>
                                  <w:szCs w:val="10"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</v:group>
                    <v:shape id="Zone de texte 11" o:spid="_x0000_s1040" type="#_x0000_t202" style="position:absolute;left:11884;top:3713;width:5260;height:10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  <v:textbox>
                        <w:txbxContent>
                          <w:p w14:paraId="1841778A" w14:textId="567A5968" w:rsidR="009D2311" w:rsidRPr="009D2311" w:rsidRDefault="00D70F24">
                            <w:pPr>
                              <w:rPr>
                                <w:sz w:val="18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4"/>
                              </w:rPr>
                              <w:t>P(B1)</w:t>
                            </w:r>
                            <w:r w:rsidR="009D2311">
                              <w:rPr>
                                <w:sz w:val="18"/>
                                <w:szCs w:val="14"/>
                              </w:rPr>
                              <w:br/>
                            </w:r>
                            <w:r w:rsidR="009D2311">
                              <w:rPr>
                                <w:sz w:val="18"/>
                                <w:szCs w:val="14"/>
                              </w:rPr>
                              <w:br/>
                            </w:r>
                            <w:r w:rsidR="009D2311">
                              <w:rPr>
                                <w:sz w:val="18"/>
                                <w:szCs w:val="14"/>
                              </w:rPr>
                              <w:br/>
                            </w:r>
                            <w:r w:rsidR="009D2311">
                              <w:rPr>
                                <w:sz w:val="18"/>
                                <w:szCs w:val="14"/>
                              </w:rPr>
                              <w:br/>
                            </w:r>
                            <w:r w:rsidR="009D2311">
                              <w:rPr>
                                <w:sz w:val="18"/>
                                <w:szCs w:val="14"/>
                              </w:rPr>
                              <w:br/>
                            </w:r>
                            <w:r>
                              <w:rPr>
                                <w:sz w:val="18"/>
                                <w:szCs w:val="14"/>
                              </w:rPr>
                              <w:t>P(V1)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956A95">
        <w:t>a)</w:t>
      </w:r>
    </w:p>
    <w:p w14:paraId="33C6ADBE" w14:textId="71F9F7BC" w:rsidR="009D2311" w:rsidRDefault="009D2311"/>
    <w:p w14:paraId="7EE35F31" w14:textId="48DFBB7A" w:rsidR="009D2311" w:rsidRDefault="009D2311"/>
    <w:p w14:paraId="68217574" w14:textId="79CE4866" w:rsidR="0070443F" w:rsidRDefault="0070443F"/>
    <w:p w14:paraId="79BC571B" w14:textId="3997C23F" w:rsidR="009D2311" w:rsidRDefault="009D2311"/>
    <w:p w14:paraId="0E03CF72" w14:textId="4339F2C0" w:rsidR="009D2311" w:rsidRDefault="009D2311"/>
    <w:p w14:paraId="21227B48" w14:textId="42E0303B" w:rsidR="009D2311" w:rsidRDefault="009D2311"/>
    <w:p w14:paraId="2DA70E51" w14:textId="7CDD0CD1" w:rsidR="009D2311" w:rsidRDefault="009D2311"/>
    <w:p w14:paraId="4741B47F" w14:textId="3EB64EAB" w:rsidR="009D2311" w:rsidRDefault="009D2311"/>
    <w:p w14:paraId="72F4CA7D" w14:textId="34090B7B" w:rsidR="009D2311" w:rsidRDefault="009D2311"/>
    <w:p w14:paraId="5A0A4114" w14:textId="4D2CE23D" w:rsidR="009D2311" w:rsidRDefault="009D2311"/>
    <w:p w14:paraId="4DF0184C" w14:textId="43CEF469" w:rsidR="00956A95" w:rsidRDefault="00956A95">
      <w:r>
        <w:t>b)</w:t>
      </w:r>
    </w:p>
    <w:p w14:paraId="7583442C" w14:textId="330E291E" w:rsidR="00956A95" w:rsidRPr="0016166A" w:rsidRDefault="00956A95">
      <w:r>
        <w:t>P</w:t>
      </w:r>
      <w:r>
        <w:rPr>
          <w:vertAlign w:val="subscript"/>
        </w:rPr>
        <w:t>(B</w:t>
      </w:r>
      <w:r w:rsidR="00E65C53">
        <w:rPr>
          <w:rFonts w:ascii="Cambria Math" w:hAnsi="Cambria Math" w:cs="Cambria Math"/>
          <w:vertAlign w:val="subscript"/>
        </w:rPr>
        <w:t>∩</w:t>
      </w:r>
      <w:r>
        <w:rPr>
          <w:vertAlign w:val="subscript"/>
        </w:rPr>
        <w:t>V)</w:t>
      </w:r>
      <w:r>
        <w:t>=</w:t>
      </w:r>
      <w:r>
        <w:fldChar w:fldCharType="begin"/>
      </w:r>
      <w:r>
        <w:instrText xml:space="preserve"> EQ \s\do2(\f(1</w:instrText>
      </w:r>
      <w:r w:rsidR="0016166A">
        <w:instrText>0</w:instrText>
      </w:r>
      <w:r>
        <w:instrText>;10+n))</w:instrText>
      </w:r>
      <w:r>
        <w:fldChar w:fldCharType="end"/>
      </w:r>
      <w:r w:rsidR="0016166A">
        <w:t>*</w:t>
      </w:r>
      <w:r w:rsidR="0016166A">
        <w:fldChar w:fldCharType="begin"/>
      </w:r>
      <w:r w:rsidR="0016166A">
        <w:instrText xml:space="preserve"> EQ \s\do2(\f(n;(9+n))) </w:instrText>
      </w:r>
      <w:r w:rsidR="0016166A">
        <w:fldChar w:fldCharType="end"/>
      </w:r>
      <w:r>
        <w:t>=</w:t>
      </w:r>
      <w:r w:rsidR="0016166A">
        <w:fldChar w:fldCharType="begin"/>
      </w:r>
      <w:r w:rsidR="0016166A">
        <w:instrText xml:space="preserve"> EQ \s\do2(\f(10</w:instrText>
      </w:r>
      <w:r w:rsidR="001714BD" w:rsidRPr="001714BD">
        <w:instrText xml:space="preserve"> </w:instrText>
      </w:r>
      <w:r w:rsidR="001714BD">
        <w:instrText>n</w:instrText>
      </w:r>
      <w:r w:rsidR="0016166A">
        <w:instrText>;(10n)(-1)))</w:instrText>
      </w:r>
      <w:r w:rsidR="0016166A">
        <w:fldChar w:fldCharType="end"/>
      </w:r>
    </w:p>
    <w:p w14:paraId="1BF74B8A" w14:textId="26EF04BC" w:rsidR="00956A95" w:rsidRPr="00324BC5" w:rsidRDefault="00956A95">
      <w:r>
        <w:t>P</w:t>
      </w:r>
      <w:r>
        <w:rPr>
          <w:vertAlign w:val="subscript"/>
        </w:rPr>
        <w:t>(V</w:t>
      </w:r>
      <w:r w:rsidR="00E65C53">
        <w:rPr>
          <w:rFonts w:ascii="Cambria Math" w:hAnsi="Cambria Math" w:cs="Cambria Math"/>
          <w:vertAlign w:val="subscript"/>
        </w:rPr>
        <w:t>∩</w:t>
      </w:r>
      <w:r>
        <w:rPr>
          <w:vertAlign w:val="subscript"/>
        </w:rPr>
        <w:t>B)</w:t>
      </w:r>
      <w:r>
        <w:t>=</w:t>
      </w:r>
      <w:r>
        <w:fldChar w:fldCharType="begin"/>
      </w:r>
      <w:r>
        <w:instrText xml:space="preserve"> EQ \s\do2(\f(</w:instrText>
      </w:r>
      <w:r w:rsidR="00324BC5">
        <w:instrText>n</w:instrText>
      </w:r>
      <w:r>
        <w:instrText>;10</w:instrText>
      </w:r>
      <w:r w:rsidR="00324BC5">
        <w:instrText>+n</w:instrText>
      </w:r>
      <w:r>
        <w:instrText>))</w:instrText>
      </w:r>
      <w:r>
        <w:fldChar w:fldCharType="end"/>
      </w:r>
      <w:r w:rsidR="001714BD">
        <w:t>*</w:t>
      </w:r>
      <w:r>
        <w:fldChar w:fldCharType="begin"/>
      </w:r>
      <w:r>
        <w:instrText xml:space="preserve"> EQ \s\do2(\f(1</w:instrText>
      </w:r>
      <w:r w:rsidR="001714BD">
        <w:instrText>0</w:instrText>
      </w:r>
      <w:r>
        <w:instrText>;</w:instrText>
      </w:r>
      <w:r w:rsidR="00324BC5">
        <w:instrText>9+n</w:instrText>
      </w:r>
      <w:r w:rsidR="004438EA">
        <w:instrText>)</w:instrText>
      </w:r>
      <w:r>
        <w:instrText>)</w:instrText>
      </w:r>
      <w:r>
        <w:fldChar w:fldCharType="end"/>
      </w:r>
      <w:r>
        <w:t>=</w:t>
      </w:r>
      <w:r w:rsidR="00324BC5">
        <w:fldChar w:fldCharType="begin"/>
      </w:r>
      <w:r w:rsidR="00324BC5">
        <w:instrText xml:space="preserve"> EQ \s\do2(\f(10n;90n²))</w:instrText>
      </w:r>
      <w:r w:rsidR="00324BC5">
        <w:fldChar w:fldCharType="end"/>
      </w:r>
      <w:bookmarkStart w:id="0" w:name="_GoBack"/>
      <w:bookmarkEnd w:id="0"/>
    </w:p>
    <w:p w14:paraId="254766C5" w14:textId="3F3E5188" w:rsidR="00956A95" w:rsidRDefault="00956A95"/>
    <w:p w14:paraId="54CAB090" w14:textId="6EB0FDF1" w:rsidR="00956A95" w:rsidRDefault="00956A95">
      <w:r>
        <w:t>c)</w:t>
      </w:r>
    </w:p>
    <w:p w14:paraId="170AF78C" w14:textId="73A92318" w:rsidR="00956A95" w:rsidRDefault="00207A9F">
      <w:proofErr w:type="spellStart"/>
      <w:r>
        <w:t>P</w:t>
      </w:r>
      <w:r>
        <w:rPr>
          <w:vertAlign w:val="subscript"/>
        </w:rPr>
        <w:t>n</w:t>
      </w:r>
      <w:proofErr w:type="spellEnd"/>
      <w:r>
        <w:t>=P</w:t>
      </w:r>
      <w:r>
        <w:rPr>
          <w:vertAlign w:val="subscript"/>
        </w:rPr>
        <w:t>(B</w:t>
      </w:r>
      <w:r w:rsidR="00E65C53">
        <w:rPr>
          <w:rFonts w:ascii="Cambria Math" w:hAnsi="Cambria Math" w:cs="Cambria Math"/>
          <w:vertAlign w:val="subscript"/>
        </w:rPr>
        <w:t>∩</w:t>
      </w:r>
      <w:r>
        <w:rPr>
          <w:vertAlign w:val="subscript"/>
        </w:rPr>
        <w:t>V)</w:t>
      </w:r>
      <w:r>
        <w:t>=</w:t>
      </w:r>
      <w:r>
        <w:fldChar w:fldCharType="begin"/>
      </w:r>
      <w:r>
        <w:instrText xml:space="preserve"> EQ \s\do2(\f(1;10-n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9+n))</w:instrText>
      </w:r>
      <w:r>
        <w:fldChar w:fldCharType="end"/>
      </w:r>
      <w:r>
        <w:t>=2+(-3)=-1</w:t>
      </w:r>
    </w:p>
    <w:p w14:paraId="0DC5A67D" w14:textId="7345A891" w:rsidR="00207A9F" w:rsidRDefault="00207A9F"/>
    <w:p w14:paraId="5260A7AE" w14:textId="658604A7" w:rsidR="00207A9F" w:rsidRDefault="00207A9F">
      <w:r>
        <w:t>d)</w:t>
      </w:r>
    </w:p>
    <w:p w14:paraId="616D6DAE" w14:textId="307C1460" w:rsidR="002A7020" w:rsidRDefault="002A7020">
      <w:r>
        <w:t xml:space="preserve">P(X=-1)=P(B∩V)+P(V∩B) = </w:t>
      </w:r>
      <w:r>
        <w:fldChar w:fldCharType="begin"/>
      </w:r>
      <w:r>
        <w:instrText xml:space="preserve"> EQ \s\do2(\f(10n;(n+9)(n+10)))</w:instrText>
      </w:r>
      <w:r>
        <w:fldChar w:fldCharType="end"/>
      </w:r>
      <w:r>
        <w:t>+</w:t>
      </w:r>
      <w:r>
        <w:fldChar w:fldCharType="begin"/>
      </w:r>
      <w:r>
        <w:instrText xml:space="preserve"> EQ \s\do2(\f(10n;(n+9)(n+10)))</w:instrText>
      </w:r>
      <w:r>
        <w:fldChar w:fldCharType="end"/>
      </w:r>
      <w:r>
        <w:t xml:space="preserve">= </w:t>
      </w:r>
      <w:r>
        <w:fldChar w:fldCharType="begin"/>
      </w:r>
      <w:r>
        <w:instrText xml:space="preserve"> EQ \s\do2(\f(20n;</w:instrText>
      </w:r>
      <w:r w:rsidR="003A096A">
        <w:instrText xml:space="preserve"> </w:instrText>
      </w:r>
      <w:r>
        <w:instrText>(n+9</w:instrText>
      </w:r>
      <w:r w:rsidR="003A096A">
        <w:instrText>)(n+10</w:instrText>
      </w:r>
      <w:r>
        <w:instrText>)))</w:instrText>
      </w:r>
      <w:r>
        <w:fldChar w:fldCharType="end"/>
      </w:r>
    </w:p>
    <w:p w14:paraId="48D538F6" w14:textId="77777777" w:rsidR="002A7020" w:rsidRDefault="002A7020"/>
    <w:p w14:paraId="3743EF74" w14:textId="40F31764" w:rsidR="00FD7365" w:rsidRDefault="00FD7365">
      <w:r>
        <w:t>e)</w:t>
      </w:r>
    </w:p>
    <w:p w14:paraId="4EE69C03" w14:textId="2B9B1F6F" w:rsidR="00FD7365" w:rsidRDefault="00362250" w:rsidP="002A7020">
      <w:r>
        <w:t>P(X=4)= P(B∩B)=P5B)*P</w:t>
      </w:r>
      <w:r>
        <w:rPr>
          <w:vertAlign w:val="subscript"/>
        </w:rPr>
        <w:t>B</w:t>
      </w:r>
      <w:r>
        <w:t>(B)=</w:t>
      </w:r>
      <w:r>
        <w:fldChar w:fldCharType="begin"/>
      </w:r>
      <w:r>
        <w:instrText xml:space="preserve"> EQ \s\do2(\f(10;(n+10)))</w:instrText>
      </w:r>
      <w:r>
        <w:fldChar w:fldCharType="end"/>
      </w:r>
      <w:r>
        <w:t>*</w:t>
      </w:r>
      <w:r>
        <w:fldChar w:fldCharType="begin"/>
      </w:r>
      <w:r>
        <w:instrText xml:space="preserve"> EQ \s\do2(\f(9;(n+9)))</w:instrText>
      </w:r>
      <w:r>
        <w:fldChar w:fldCharType="end"/>
      </w:r>
      <w:r>
        <w:t>=</w:t>
      </w:r>
      <w:r>
        <w:fldChar w:fldCharType="begin"/>
      </w:r>
      <w:r>
        <w:instrText xml:space="preserve"> EQ \s\do2(\f(90;(n+9)(n+10)))</w:instrText>
      </w:r>
      <w:r>
        <w:fldChar w:fldCharType="end"/>
      </w:r>
    </w:p>
    <w:p w14:paraId="7911BDD0" w14:textId="45252161" w:rsidR="00362250" w:rsidRDefault="00362250" w:rsidP="002A7020">
      <w:r>
        <w:t>P(X=-6)=P(V∩V)=PΝ*</w:t>
      </w:r>
      <w:proofErr w:type="spellStart"/>
      <w:r>
        <w:t>P</w:t>
      </w:r>
      <w:r>
        <w:rPr>
          <w:vertAlign w:val="subscript"/>
        </w:rPr>
        <w:t>v</w:t>
      </w:r>
      <w:proofErr w:type="spellEnd"/>
      <w:r>
        <w:t>(V)</w:t>
      </w:r>
      <w:r w:rsidR="00711AF2">
        <w:t>=</w:t>
      </w:r>
      <w:r w:rsidR="00711AF2">
        <w:fldChar w:fldCharType="begin"/>
      </w:r>
      <w:r w:rsidR="00711AF2">
        <w:instrText xml:space="preserve"> EQ \s\do2(\f(n;(n+10)))</w:instrText>
      </w:r>
      <w:r w:rsidR="00711AF2">
        <w:fldChar w:fldCharType="end"/>
      </w:r>
      <w:r w:rsidR="00711AF2">
        <w:t>*</w:t>
      </w:r>
      <w:r w:rsidR="00711AF2">
        <w:fldChar w:fldCharType="begin"/>
      </w:r>
      <w:r w:rsidR="00711AF2">
        <w:instrText xml:space="preserve"> EQ \s\do2(\f((n-1);(n+9)))</w:instrText>
      </w:r>
      <w:r w:rsidR="00711AF2">
        <w:fldChar w:fldCharType="end"/>
      </w:r>
      <w:r w:rsidR="00711AF2">
        <w:t>=</w:t>
      </w:r>
      <w:r w:rsidR="00711AF2">
        <w:fldChar w:fldCharType="begin"/>
      </w:r>
      <w:r w:rsidR="00711AF2">
        <w:instrText xml:space="preserve"> EQ \s\do2(\f(n(n-1);(n+9)(n+10)))</w:instrText>
      </w:r>
      <w:r w:rsidR="00711AF2">
        <w:fldChar w:fldCharType="end"/>
      </w:r>
    </w:p>
    <w:p w14:paraId="3C7E65C6" w14:textId="0CEC93F0" w:rsidR="00711AF2" w:rsidRDefault="00711AF2" w:rsidP="002A7020">
      <w:r>
        <w:t>Loi de probabilité de X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711AF2" w14:paraId="198282D7" w14:textId="77777777" w:rsidTr="00711AF2">
        <w:tc>
          <w:tcPr>
            <w:tcW w:w="2265" w:type="dxa"/>
          </w:tcPr>
          <w:p w14:paraId="5A9CE0D6" w14:textId="7E38EA4E" w:rsidR="00711AF2" w:rsidRPr="00711AF2" w:rsidRDefault="00711AF2" w:rsidP="00711AF2">
            <w:pPr>
              <w:jc w:val="center"/>
            </w:pPr>
            <w:r>
              <w:t>x</w:t>
            </w:r>
            <w:r>
              <w:rPr>
                <w:vertAlign w:val="subscript"/>
              </w:rPr>
              <w:t>i</w:t>
            </w:r>
          </w:p>
        </w:tc>
        <w:tc>
          <w:tcPr>
            <w:tcW w:w="2265" w:type="dxa"/>
          </w:tcPr>
          <w:p w14:paraId="4F6A5F49" w14:textId="12F45833" w:rsidR="00711AF2" w:rsidRDefault="00711AF2" w:rsidP="00711AF2">
            <w:pPr>
              <w:jc w:val="center"/>
            </w:pPr>
            <w:r>
              <w:t>-6</w:t>
            </w:r>
          </w:p>
        </w:tc>
        <w:tc>
          <w:tcPr>
            <w:tcW w:w="2266" w:type="dxa"/>
          </w:tcPr>
          <w:p w14:paraId="3ED662CA" w14:textId="64B9AEE3" w:rsidR="00711AF2" w:rsidRDefault="00711AF2" w:rsidP="00711AF2">
            <w:pPr>
              <w:jc w:val="center"/>
            </w:pPr>
            <w:r>
              <w:t>-1</w:t>
            </w:r>
          </w:p>
        </w:tc>
        <w:tc>
          <w:tcPr>
            <w:tcW w:w="2266" w:type="dxa"/>
          </w:tcPr>
          <w:p w14:paraId="4198AF1B" w14:textId="713DF8DF" w:rsidR="00711AF2" w:rsidRDefault="00711AF2" w:rsidP="00711AF2">
            <w:pPr>
              <w:jc w:val="center"/>
            </w:pPr>
            <w:r>
              <w:t>+4</w:t>
            </w:r>
          </w:p>
        </w:tc>
      </w:tr>
      <w:tr w:rsidR="00711AF2" w14:paraId="68E719F5" w14:textId="77777777" w:rsidTr="00711AF2">
        <w:tc>
          <w:tcPr>
            <w:tcW w:w="2265" w:type="dxa"/>
          </w:tcPr>
          <w:p w14:paraId="3EE23863" w14:textId="7A4519F9" w:rsidR="00711AF2" w:rsidRPr="00711AF2" w:rsidRDefault="00711AF2" w:rsidP="00711AF2">
            <w:pPr>
              <w:jc w:val="center"/>
            </w:pPr>
            <w:r>
              <w:t>P(X=x</w:t>
            </w:r>
            <w:r>
              <w:rPr>
                <w:vertAlign w:val="subscript"/>
              </w:rPr>
              <w:t>i</w:t>
            </w:r>
            <w:r>
              <w:t>)</w:t>
            </w:r>
          </w:p>
        </w:tc>
        <w:tc>
          <w:tcPr>
            <w:tcW w:w="2265" w:type="dxa"/>
          </w:tcPr>
          <w:p w14:paraId="079A1658" w14:textId="219146AF" w:rsidR="00711AF2" w:rsidRPr="00711AF2" w:rsidRDefault="00711AF2" w:rsidP="00711AF2">
            <w:pPr>
              <w:jc w:val="center"/>
            </w:pPr>
            <w:r>
              <w:fldChar w:fldCharType="begin"/>
            </w:r>
            <w:r>
              <w:instrText xml:space="preserve"> EQ \s\do2(\f(n(n-1);(n+9)(n+10)))</w:instrText>
            </w:r>
            <w:r>
              <w:fldChar w:fldCharType="end"/>
            </w:r>
          </w:p>
        </w:tc>
        <w:tc>
          <w:tcPr>
            <w:tcW w:w="2266" w:type="dxa"/>
          </w:tcPr>
          <w:p w14:paraId="3D57E26B" w14:textId="3E22C578" w:rsidR="00711AF2" w:rsidRPr="00711AF2" w:rsidRDefault="00711AF2" w:rsidP="00711AF2">
            <w:pPr>
              <w:jc w:val="center"/>
            </w:pPr>
            <w:r>
              <w:fldChar w:fldCharType="begin"/>
            </w:r>
            <w:r>
              <w:instrText xml:space="preserve"> EQ \s\do2(\f(20n;(n+9)(n+10)))</w:instrText>
            </w:r>
            <w:r>
              <w:fldChar w:fldCharType="end"/>
            </w:r>
          </w:p>
        </w:tc>
        <w:tc>
          <w:tcPr>
            <w:tcW w:w="2266" w:type="dxa"/>
          </w:tcPr>
          <w:p w14:paraId="6F960267" w14:textId="19C3E006" w:rsidR="00711AF2" w:rsidRPr="00711AF2" w:rsidRDefault="00711AF2" w:rsidP="00711AF2">
            <w:pPr>
              <w:jc w:val="center"/>
            </w:pPr>
            <w:r>
              <w:fldChar w:fldCharType="begin"/>
            </w:r>
            <w:r>
              <w:instrText xml:space="preserve"> EQ \s\do2(\f(90;(n+9)(n+10)))</w:instrText>
            </w:r>
            <w:r>
              <w:fldChar w:fldCharType="end"/>
            </w:r>
          </w:p>
        </w:tc>
      </w:tr>
    </w:tbl>
    <w:p w14:paraId="6AF40DEA" w14:textId="607A48E1" w:rsidR="00711AF2" w:rsidRDefault="00711AF2" w:rsidP="002A7020"/>
    <w:p w14:paraId="4E4AC664" w14:textId="77793A06" w:rsidR="00711AF2" w:rsidRDefault="00711AF2" w:rsidP="002A7020">
      <w:r>
        <w:t>On vérifie que la somme des probabilité des évènements élémentaires fait bien 1.</w:t>
      </w:r>
    </w:p>
    <w:p w14:paraId="70214B9F" w14:textId="17B4E04F" w:rsidR="00711AF2" w:rsidRDefault="00711AF2" w:rsidP="002A7020">
      <w:r>
        <w:fldChar w:fldCharType="begin"/>
      </w:r>
      <w:r>
        <w:instrText xml:space="preserve"> EQ \s\do2(\f(n(n-1)+20n+90;(n+9)(n+10)))</w:instrText>
      </w:r>
      <w:r>
        <w:fldChar w:fldCharType="end"/>
      </w:r>
      <w:r w:rsidR="0059015D">
        <w:t>=</w:t>
      </w:r>
      <w:r w:rsidR="0059015D">
        <w:fldChar w:fldCharType="begin"/>
      </w:r>
      <w:r w:rsidR="0059015D">
        <w:instrText xml:space="preserve"> EQ \s\do2(\f(n²+19n+90;n²+19n+90))</w:instrText>
      </w:r>
      <w:r w:rsidR="0059015D">
        <w:fldChar w:fldCharType="end"/>
      </w:r>
      <w:r w:rsidR="0059015D">
        <w:t>=1</w:t>
      </w:r>
    </w:p>
    <w:p w14:paraId="110DE815" w14:textId="4D2430CD" w:rsidR="0059015D" w:rsidRDefault="0059015D" w:rsidP="002A7020"/>
    <w:p w14:paraId="00710A1C" w14:textId="212167C1" w:rsidR="0059015D" w:rsidRDefault="0059015D" w:rsidP="002A7020">
      <w:r>
        <w:t>2)</w:t>
      </w:r>
    </w:p>
    <w:p w14:paraId="19961C89" w14:textId="32BB711D" w:rsidR="0059015D" w:rsidRDefault="0059015D" w:rsidP="002A7020">
      <w:r>
        <w:t>a)</w:t>
      </w:r>
    </w:p>
    <w:p w14:paraId="5BEF31D0" w14:textId="01661061" w:rsidR="0059015D" w:rsidRDefault="0059015D" w:rsidP="002A7020">
      <w:r>
        <w:t>E(X)=-6</w:t>
      </w:r>
      <w:r>
        <w:fldChar w:fldCharType="begin"/>
      </w:r>
      <w:r>
        <w:instrText xml:space="preserve"> EQ \s\do2(\f(n(n-1);(n+9)(n+10)))</w:instrText>
      </w:r>
      <w:r>
        <w:fldChar w:fldCharType="end"/>
      </w:r>
      <w:r>
        <w:t>-1*</w:t>
      </w:r>
      <w:r>
        <w:fldChar w:fldCharType="begin"/>
      </w:r>
      <w:r>
        <w:instrText xml:space="preserve"> EQ \s\do2(\f(20n;(n+9)(n+10)))</w:instrText>
      </w:r>
      <w:r>
        <w:fldChar w:fldCharType="end"/>
      </w:r>
      <w:r>
        <w:t>+4*</w:t>
      </w:r>
      <w:r>
        <w:fldChar w:fldCharType="begin"/>
      </w:r>
      <w:r>
        <w:instrText xml:space="preserve"> EQ \s\do2(\f(90;(n+9)(n+10)))</w:instrText>
      </w:r>
      <w:r>
        <w:fldChar w:fldCharType="end"/>
      </w:r>
    </w:p>
    <w:p w14:paraId="438F19FA" w14:textId="566E22B2" w:rsidR="0059015D" w:rsidRDefault="0059015D" w:rsidP="002A7020">
      <w:r>
        <w:t>E(X)=</w:t>
      </w:r>
      <w:r>
        <w:fldChar w:fldCharType="begin"/>
      </w:r>
      <w:r>
        <w:instrText xml:space="preserve"> EQ \s\do2(\f(-6(n²-n)-20n+360;(n+9)(n+10)))</w:instrText>
      </w:r>
      <w:r>
        <w:fldChar w:fldCharType="end"/>
      </w:r>
      <w:r>
        <w:t>=</w:t>
      </w:r>
      <w:r>
        <w:fldChar w:fldCharType="begin"/>
      </w:r>
      <w:r>
        <w:instrText xml:space="preserve"> EQ \s\do2(\f(-6n²-14n+360;(n+9)(n+10)))</w:instrText>
      </w:r>
      <w:r>
        <w:fldChar w:fldCharType="end"/>
      </w:r>
    </w:p>
    <w:p w14:paraId="5A35E54C" w14:textId="60AA7E42" w:rsidR="0059015D" w:rsidRDefault="0059015D" w:rsidP="002A7020"/>
    <w:p w14:paraId="07BA882A" w14:textId="0E0EA212" w:rsidR="0059015D" w:rsidRDefault="0059015D" w:rsidP="002A7020">
      <w:r>
        <w:t>b)</w:t>
      </w:r>
    </w:p>
    <w:p w14:paraId="626C409D" w14:textId="2DFE653F" w:rsidR="0059015D" w:rsidRDefault="0059015D" w:rsidP="002A7020">
      <w:r>
        <w:t>E(X)</w:t>
      </w:r>
      <w:r w:rsidR="00D717F4">
        <w:t>&gt;0</w:t>
      </w:r>
    </w:p>
    <w:p w14:paraId="137EEFE4" w14:textId="7F5EA707" w:rsidR="00D717F4" w:rsidRDefault="00D717F4" w:rsidP="002A7020">
      <w:r>
        <w:lastRenderedPageBreak/>
        <w:t>-6n²-14n+360&gt;0</w:t>
      </w:r>
    </w:p>
    <w:p w14:paraId="6D3AB319" w14:textId="0602D4E1" w:rsidR="00D717F4" w:rsidRDefault="00D717F4" w:rsidP="002A7020">
      <w:r>
        <w:t>∆=(-14)²-4*(-6)*360</w:t>
      </w:r>
    </w:p>
    <w:p w14:paraId="35AD6C25" w14:textId="13C5DC39" w:rsidR="00D717F4" w:rsidRDefault="00D717F4" w:rsidP="002A7020">
      <w:r>
        <w:t>∆=8836</w:t>
      </w:r>
    </w:p>
    <w:p w14:paraId="289E252A" w14:textId="4FD24118" w:rsidR="00D717F4" w:rsidRDefault="00D717F4" w:rsidP="002A7020">
      <w:r>
        <w:t>n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-(-14)-</w:instrText>
      </w:r>
      <w:r>
        <w:fldChar w:fldCharType="begin"/>
      </w:r>
      <w:r>
        <w:instrText xml:space="preserve"> EQ \r(8836 )</w:instrText>
      </w:r>
      <w:r>
        <w:fldChar w:fldCharType="end"/>
      </w:r>
      <w:r>
        <w:instrText>;2*(-6)))</w:instrText>
      </w:r>
      <w:r>
        <w:fldChar w:fldCharType="end"/>
      </w:r>
      <w:r>
        <w:t>=</w:t>
      </w:r>
      <w:r>
        <w:fldChar w:fldCharType="begin"/>
      </w:r>
      <w:r>
        <w:instrText xml:space="preserve"> EQ \s\do2(\f(20;3))</w:instrText>
      </w:r>
      <w:r>
        <w:fldChar w:fldCharType="end"/>
      </w:r>
    </w:p>
    <w:p w14:paraId="5018230A" w14:textId="5354CF16" w:rsidR="00D717F4" w:rsidRDefault="00D717F4" w:rsidP="002A7020">
      <w:r>
        <w:t>n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(-14)+</w:instrText>
      </w:r>
      <w:r>
        <w:fldChar w:fldCharType="begin"/>
      </w:r>
      <w:r>
        <w:instrText xml:space="preserve"> EQ \r(8836 )</w:instrText>
      </w:r>
      <w:r>
        <w:fldChar w:fldCharType="end"/>
      </w:r>
      <w:r>
        <w:instrText>;2*(-6)))</w:instrText>
      </w:r>
      <w:r>
        <w:fldChar w:fldCharType="end"/>
      </w:r>
      <w:r>
        <w:t>=-9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555"/>
        <w:gridCol w:w="3212"/>
        <w:gridCol w:w="4295"/>
      </w:tblGrid>
      <w:tr w:rsidR="00D717F4" w14:paraId="52ED0B14" w14:textId="77777777" w:rsidTr="00EC0E74">
        <w:tc>
          <w:tcPr>
            <w:tcW w:w="1555" w:type="dxa"/>
          </w:tcPr>
          <w:p w14:paraId="71FB00FC" w14:textId="1F7B9187" w:rsidR="00D717F4" w:rsidRDefault="00D717F4" w:rsidP="00D717F4">
            <w:pPr>
              <w:jc w:val="center"/>
            </w:pPr>
            <w:r>
              <w:t>n</w:t>
            </w:r>
          </w:p>
        </w:tc>
        <w:tc>
          <w:tcPr>
            <w:tcW w:w="7507" w:type="dxa"/>
            <w:gridSpan w:val="2"/>
          </w:tcPr>
          <w:p w14:paraId="4561C5C6" w14:textId="7A4B38A3" w:rsidR="00D717F4" w:rsidRPr="00EC0E74" w:rsidRDefault="00EC0E74" w:rsidP="002A7020">
            <w:r>
              <w:t xml:space="preserve">2                                                </w:t>
            </w:r>
            <w:r>
              <w:fldChar w:fldCharType="begin"/>
            </w:r>
            <w:r>
              <w:instrText xml:space="preserve"> EQ \s\do2(\f(20;3))</w:instrText>
            </w:r>
            <w:r>
              <w:fldChar w:fldCharType="end"/>
            </w:r>
          </w:p>
        </w:tc>
      </w:tr>
      <w:tr w:rsidR="00EC0E74" w14:paraId="2C76B5E5" w14:textId="0E4D8F7B" w:rsidTr="00EC0E74">
        <w:tc>
          <w:tcPr>
            <w:tcW w:w="1555" w:type="dxa"/>
          </w:tcPr>
          <w:p w14:paraId="6ACEE969" w14:textId="5B79D02B" w:rsidR="00EC0E74" w:rsidRDefault="00EC0E74" w:rsidP="00D717F4">
            <w:pPr>
              <w:jc w:val="center"/>
            </w:pPr>
            <w:r>
              <w:t>-6n²-14n+360</w:t>
            </w:r>
          </w:p>
        </w:tc>
        <w:tc>
          <w:tcPr>
            <w:tcW w:w="3212" w:type="dxa"/>
          </w:tcPr>
          <w:p w14:paraId="1EDD579C" w14:textId="5ABD8D26" w:rsidR="00EC0E74" w:rsidRDefault="00EC0E74" w:rsidP="00EC0E74">
            <w:pPr>
              <w:jc w:val="center"/>
            </w:pPr>
            <w:r>
              <w:rPr>
                <w:noProof/>
                <w14:ligatures w14:val="none"/>
                <w14:cntxtAlts w14:val="0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0711120" wp14:editId="6EFD6356">
                      <wp:simplePos x="0" y="0"/>
                      <wp:positionH relativeFrom="column">
                        <wp:posOffset>1901383</wp:posOffset>
                      </wp:positionH>
                      <wp:positionV relativeFrom="paragraph">
                        <wp:posOffset>15571</wp:posOffset>
                      </wp:positionV>
                      <wp:extent cx="131197" cy="135172"/>
                      <wp:effectExtent l="0" t="0" r="21590" b="17780"/>
                      <wp:wrapNone/>
                      <wp:docPr id="17" name="Ellips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1197" cy="135172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A60B449" id="Ellipse 17" o:spid="_x0000_s1026" style="position:absolute;margin-left:149.7pt;margin-top:1.25pt;width:10.35pt;height:10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" filled="f" strokecolor="black [3213]" strokeweight="1pt">
                      <v:stroke joinstyle="miter"/>
                    </v:oval>
                  </w:pict>
                </mc:Fallback>
              </mc:AlternateContent>
            </w:r>
            <w:r>
              <w:t>+</w:t>
            </w:r>
          </w:p>
        </w:tc>
        <w:tc>
          <w:tcPr>
            <w:tcW w:w="4295" w:type="dxa"/>
          </w:tcPr>
          <w:p w14:paraId="5086269E" w14:textId="34DCD235" w:rsidR="00EC0E74" w:rsidRDefault="00EC0E74" w:rsidP="00EC0E74">
            <w:pPr>
              <w:jc w:val="center"/>
            </w:pPr>
            <w:r>
              <w:t>-</w:t>
            </w:r>
          </w:p>
        </w:tc>
      </w:tr>
    </w:tbl>
    <w:p w14:paraId="77995681" w14:textId="16790835" w:rsidR="00D717F4" w:rsidRDefault="00D717F4" w:rsidP="002A7020"/>
    <w:p w14:paraId="3C3CA1A3" w14:textId="29F97279" w:rsidR="00EC0E74" w:rsidRDefault="00EC0E74" w:rsidP="002A7020">
      <w:r>
        <w:t>E(X)&gt;0 pour n entier compris entre 2 et 6 inclus.</w:t>
      </w:r>
    </w:p>
    <w:p w14:paraId="61A963D9" w14:textId="4AF43527" w:rsidR="00EC0E74" w:rsidRDefault="00EC0E74" w:rsidP="002A7020"/>
    <w:p w14:paraId="15A7EB24" w14:textId="3BBAD48D" w:rsidR="00BF5035" w:rsidRDefault="00BF5035" w:rsidP="002A7020">
      <w:r>
        <w:t>3)</w:t>
      </w:r>
    </w:p>
    <w:p w14:paraId="09790895" w14:textId="73BE3644" w:rsidR="00BF5035" w:rsidRDefault="00BF5035" w:rsidP="002A7020">
      <w:r>
        <w:t>n bleues 3n vertes 4n boules</w:t>
      </w:r>
    </w:p>
    <w:p w14:paraId="6334BD98" w14:textId="5D6A0FC0" w:rsidR="00BF5035" w:rsidRDefault="00BF5035" w:rsidP="002A7020">
      <w:r>
        <w:t>Y suit la loi binomiale des paramètres n=20 (20 boules atteintes) et p=</w:t>
      </w:r>
      <w:r>
        <w:fldChar w:fldCharType="begin"/>
      </w:r>
      <w:r>
        <w:instrText xml:space="preserve"> EQ \s\do2(\f(n;4n))</w:instrText>
      </w:r>
      <w:r>
        <w:fldChar w:fldCharType="end"/>
      </w:r>
      <w:r>
        <w:t>=</w:t>
      </w:r>
      <w:r>
        <w:fldChar w:fldCharType="begin"/>
      </w:r>
      <w:r>
        <w:instrText xml:space="preserve"> EQ \s\do2(\f(1;4))</w:instrText>
      </w:r>
      <w:r>
        <w:fldChar w:fldCharType="end"/>
      </w:r>
    </w:p>
    <w:p w14:paraId="48EB18BC" w14:textId="05987EE0" w:rsidR="00BF5035" w:rsidRDefault="00BF5035" w:rsidP="002A7020">
      <w:r>
        <w:t>(probabilité du succès, obtenir une boule bleue)</w:t>
      </w:r>
    </w:p>
    <w:p w14:paraId="4647F8A5" w14:textId="064DA097" w:rsidR="00BF5035" w:rsidRDefault="00BF5035" w:rsidP="002A7020">
      <w:r>
        <w:t>a)</w:t>
      </w:r>
    </w:p>
    <w:p w14:paraId="6B167202" w14:textId="184ED13C" w:rsidR="00BF5035" w:rsidRDefault="00BF5035" w:rsidP="002A7020">
      <w:r>
        <w:t>P(Y=2)=</w:t>
      </w:r>
      <w:r>
        <w:fldChar w:fldCharType="begin"/>
      </w:r>
      <w:r>
        <w:instrText xml:space="preserve"> EQ \b(\a\ac\hs4\co1(20;2))</w:instrText>
      </w:r>
      <w:r>
        <w:fldChar w:fldCharType="end"/>
      </w:r>
      <w:r>
        <w:t>*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4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-*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;4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18</w:instrText>
      </w:r>
      <w:r>
        <w:instrText>);)</w:instrText>
      </w:r>
      <w:r>
        <w:fldChar w:fldCharType="end"/>
      </w:r>
      <w:r>
        <w:t>=0,067</w:t>
      </w:r>
    </w:p>
    <w:p w14:paraId="22BD9C07" w14:textId="5F1778FB" w:rsidR="00BF5035" w:rsidRDefault="00BF5035" w:rsidP="002A7020"/>
    <w:p w14:paraId="2289171E" w14:textId="24BB0C9F" w:rsidR="00BF5035" w:rsidRDefault="00BF5035" w:rsidP="002A7020">
      <w:r>
        <w:t>b)</w:t>
      </w:r>
    </w:p>
    <w:p w14:paraId="36DFE6D6" w14:textId="0D52D7F7" w:rsidR="00BF5035" w:rsidRDefault="00BF5035" w:rsidP="002A7020">
      <w:r>
        <w:t>P(Y≥1)=1-P(Y=0)=1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;4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0</w:instrText>
      </w:r>
      <w:r>
        <w:instrText>);)</w:instrText>
      </w:r>
      <w:r>
        <w:fldChar w:fldCharType="end"/>
      </w:r>
      <w:r>
        <w:t>=0,997</w:t>
      </w:r>
    </w:p>
    <w:p w14:paraId="3E33E95C" w14:textId="683E89B3" w:rsidR="00BF5035" w:rsidRDefault="00BF5035" w:rsidP="002A7020"/>
    <w:p w14:paraId="42358D4A" w14:textId="76B93B0B" w:rsidR="00BF5035" w:rsidRDefault="007A2D8C" w:rsidP="002A7020">
      <w:r>
        <w:t>4)</w:t>
      </w:r>
    </w:p>
    <w:p w14:paraId="3B1B1413" w14:textId="18DDF924" w:rsidR="007A2D8C" w:rsidRDefault="007A2D8C" w:rsidP="002A7020"/>
    <w:p w14:paraId="16ABA48F" w14:textId="61B93147" w:rsidR="007A2D8C" w:rsidRDefault="007A2D8C" w:rsidP="002A7020">
      <w:r>
        <w:t>P(Y≥1) = 1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;4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N</w:instrText>
      </w:r>
      <w:r>
        <w:instrText>);)</w:instrText>
      </w:r>
      <w:r>
        <w:fldChar w:fldCharType="end"/>
      </w:r>
      <w:r>
        <w:t>≥0,99</w:t>
      </w:r>
    </w:p>
    <w:p w14:paraId="18A46DB3" w14:textId="6762E16F" w:rsidR="007A2D8C" w:rsidRDefault="007A2D8C" w:rsidP="002A7020">
      <w:r>
        <w:t>1-0,99≥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;4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N</w:instrText>
      </w:r>
      <w:r>
        <w:instrText>);)</w:instrText>
      </w:r>
      <w:r>
        <w:fldChar w:fldCharType="end"/>
      </w:r>
    </w:p>
    <w:p w14:paraId="576F43A7" w14:textId="2E2A7D6E" w:rsidR="007A2D8C" w:rsidRDefault="007A2D8C" w:rsidP="002A7020">
      <w:r>
        <w:t>0,01≥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;4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N</w:instrText>
      </w:r>
      <w:r>
        <w:instrText>);)</w:instrText>
      </w:r>
      <w:r>
        <w:fldChar w:fldCharType="end"/>
      </w:r>
    </w:p>
    <w:p w14:paraId="2F1ABB0E" w14:textId="04A47E9E" w:rsidR="007A2D8C" w:rsidRDefault="007A2D8C" w:rsidP="002A7020">
      <w:r>
        <w:t>N=2</w:t>
      </w:r>
    </w:p>
    <w:p w14:paraId="359A1378" w14:textId="65FE6E69" w:rsidR="007A2D8C" w:rsidRDefault="007A2D8C" w:rsidP="002A7020">
      <w:proofErr w:type="spellStart"/>
      <w:r>
        <w:t>while</w:t>
      </w:r>
      <w:proofErr w:type="spellEnd"/>
      <w:r>
        <w:t xml:space="preserve"> (3/4)**N&gt;0.01:</w:t>
      </w:r>
    </w:p>
    <w:p w14:paraId="56A01353" w14:textId="00C14B1C" w:rsidR="007A2D8C" w:rsidRDefault="007A2D8C" w:rsidP="002A7020">
      <w:r>
        <w:tab/>
        <w:t>N</w:t>
      </w:r>
      <w:r w:rsidR="006B1849">
        <w:t>+=</w:t>
      </w:r>
      <w:r>
        <w:t>1</w:t>
      </w:r>
    </w:p>
    <w:p w14:paraId="3F0B0793" w14:textId="7C2BD88C" w:rsidR="007A2D8C" w:rsidRDefault="007A2D8C" w:rsidP="002A7020">
      <w:proofErr w:type="spellStart"/>
      <w:r>
        <w:t>print</w:t>
      </w:r>
      <w:proofErr w:type="spellEnd"/>
      <w:r>
        <w:t>(N)</w:t>
      </w:r>
    </w:p>
    <w:p w14:paraId="391F6846" w14:textId="04F01130" w:rsidR="007A2D8C" w:rsidRDefault="007A2D8C" w:rsidP="002A7020"/>
    <w:p w14:paraId="08D0040E" w14:textId="7FED7FD6" w:rsidR="007A2D8C" w:rsidRDefault="006B1849" w:rsidP="002A7020">
      <w:proofErr w:type="spellStart"/>
      <w:r>
        <w:t>print</w:t>
      </w:r>
      <w:proofErr w:type="spellEnd"/>
      <w:r>
        <w:t>(N) retourne 17.</w:t>
      </w:r>
    </w:p>
    <w:p w14:paraId="533CC7BB" w14:textId="3FE59B64" w:rsidR="00D5244A" w:rsidRPr="00D5244A" w:rsidRDefault="00D5244A" w:rsidP="00D5244A">
      <w:pPr>
        <w:tabs>
          <w:tab w:val="left" w:pos="2135"/>
        </w:tabs>
      </w:pPr>
    </w:p>
    <w:sectPr w:rsidR="00D5244A" w:rsidRPr="00D5244A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CE04EF" w14:textId="77777777" w:rsidR="001037AF" w:rsidRDefault="001037AF" w:rsidP="00D5244A">
      <w:r>
        <w:separator/>
      </w:r>
    </w:p>
  </w:endnote>
  <w:endnote w:type="continuationSeparator" w:id="0">
    <w:p w14:paraId="17DC04E3" w14:textId="77777777" w:rsidR="001037AF" w:rsidRDefault="001037AF" w:rsidP="00D52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963060"/>
      <w:docPartObj>
        <w:docPartGallery w:val="Page Numbers (Bottom of Page)"/>
        <w:docPartUnique/>
      </w:docPartObj>
    </w:sdtPr>
    <w:sdtEndPr/>
    <w:sdtContent>
      <w:p w14:paraId="35847D5E" w14:textId="621ED450" w:rsidR="00D5244A" w:rsidRDefault="00D5244A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99A4457" wp14:editId="4ECAE949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8" name="Rectangle : carré corné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E3CB20B" w14:textId="77777777" w:rsidR="00D5244A" w:rsidRDefault="00D5244A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99A4457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8" o:spid="_x0000_s1041" type="#_x0000_t65" style="position:absolute;left:0;text-align:left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" o:allowincell="f" adj="14135" strokecolor="gray" strokeweight=".25pt">
                  <v:textbox>
                    <w:txbxContent>
                      <w:p w14:paraId="5E3CB20B" w14:textId="77777777" w:rsidR="00D5244A" w:rsidRDefault="00D5244A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E3CF55" w14:textId="77777777" w:rsidR="001037AF" w:rsidRDefault="001037AF" w:rsidP="00D5244A">
      <w:r>
        <w:separator/>
      </w:r>
    </w:p>
  </w:footnote>
  <w:footnote w:type="continuationSeparator" w:id="0">
    <w:p w14:paraId="621CD37A" w14:textId="77777777" w:rsidR="001037AF" w:rsidRDefault="001037AF" w:rsidP="00D524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BF140" w14:textId="1EB06019" w:rsidR="00D5244A" w:rsidRDefault="00D5244A">
    <w:pPr>
      <w:pStyle w:val="En-tte"/>
    </w:pPr>
    <w:r>
      <w:t>Henry Letellier 1</w:t>
    </w:r>
    <w:r w:rsidRPr="00D5244A">
      <w:rPr>
        <w:vertAlign w:val="superscript"/>
      </w:rPr>
      <w:t>ère</w:t>
    </w:r>
    <w:r>
      <w:t xml:space="preserve"> G3</w:t>
    </w:r>
    <w:r>
      <w:tab/>
      <w:t>Maths</w:t>
    </w:r>
    <w:r>
      <w:tab/>
      <w:t>dimanche 3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sDA3MbQ0tzA2NjFT0lEKTi0uzszPAykwqgUAadaoUCwAAAA="/>
  </w:docVars>
  <w:rsids>
    <w:rsidRoot w:val="00A3367A"/>
    <w:rsid w:val="000D52A4"/>
    <w:rsid w:val="001037AF"/>
    <w:rsid w:val="0011592F"/>
    <w:rsid w:val="00115C1F"/>
    <w:rsid w:val="0016166A"/>
    <w:rsid w:val="001714BD"/>
    <w:rsid w:val="001718F7"/>
    <w:rsid w:val="00207A9F"/>
    <w:rsid w:val="002A7020"/>
    <w:rsid w:val="00324BC5"/>
    <w:rsid w:val="00362250"/>
    <w:rsid w:val="003A096A"/>
    <w:rsid w:val="00407CB2"/>
    <w:rsid w:val="004438EA"/>
    <w:rsid w:val="0059015D"/>
    <w:rsid w:val="005B0304"/>
    <w:rsid w:val="00691263"/>
    <w:rsid w:val="006B14C4"/>
    <w:rsid w:val="006B1849"/>
    <w:rsid w:val="0070443F"/>
    <w:rsid w:val="00711AF2"/>
    <w:rsid w:val="007A2D8C"/>
    <w:rsid w:val="00861B09"/>
    <w:rsid w:val="00956A95"/>
    <w:rsid w:val="009D2311"/>
    <w:rsid w:val="009F4255"/>
    <w:rsid w:val="00A3367A"/>
    <w:rsid w:val="00A73A62"/>
    <w:rsid w:val="00BD2746"/>
    <w:rsid w:val="00BF5035"/>
    <w:rsid w:val="00D15B22"/>
    <w:rsid w:val="00D5244A"/>
    <w:rsid w:val="00D70F24"/>
    <w:rsid w:val="00D717F4"/>
    <w:rsid w:val="00E65C53"/>
    <w:rsid w:val="00EC0E74"/>
    <w:rsid w:val="00F8282D"/>
    <w:rsid w:val="00FD7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3F5FD5"/>
  <w15:chartTrackingRefBased/>
  <w15:docId w15:val="{89B2A938-3D0F-4D14-B3AC-7094864BD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020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711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D5244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D5244A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D5244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5244A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407C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3DF274-681E-434E-964B-0EC906CCF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338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7</cp:revision>
  <dcterms:created xsi:type="dcterms:W3CDTF">2020-05-03T14:12:00Z</dcterms:created>
  <dcterms:modified xsi:type="dcterms:W3CDTF">2020-05-06T09:24:00Z</dcterms:modified>
</cp:coreProperties>
</file>